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823A0C" w14:textId="77777777" w:rsidR="007641FD" w:rsidRPr="00571615" w:rsidRDefault="007641FD" w:rsidP="007641FD">
      <w:pPr>
        <w:pStyle w:val="CM7"/>
        <w:spacing w:after="0"/>
        <w:contextualSpacing/>
        <w:jc w:val="center"/>
        <w:rPr>
          <w:rFonts w:ascii="Tahoma" w:hAnsi="Tahoma" w:cs="Tahoma"/>
          <w:sz w:val="18"/>
          <w:szCs w:val="18"/>
        </w:rPr>
      </w:pPr>
    </w:p>
    <w:p w14:paraId="2D79832B" w14:textId="77777777" w:rsidR="00C73613" w:rsidRPr="00955CF8" w:rsidRDefault="00C73613" w:rsidP="007641FD">
      <w:pPr>
        <w:pStyle w:val="CM7"/>
        <w:spacing w:after="0"/>
        <w:contextualSpacing/>
        <w:jc w:val="center"/>
        <w:rPr>
          <w:rFonts w:ascii="Times New Roman" w:hAnsi="Times New Roman"/>
          <w:b/>
          <w:bCs/>
          <w:sz w:val="28"/>
          <w:szCs w:val="28"/>
        </w:rPr>
      </w:pPr>
      <w:r w:rsidRPr="00955CF8">
        <w:rPr>
          <w:rFonts w:ascii="Times New Roman" w:hAnsi="Times New Roman"/>
          <w:b/>
          <w:bCs/>
          <w:sz w:val="28"/>
          <w:szCs w:val="28"/>
        </w:rPr>
        <w:t xml:space="preserve">COPYRIGHT FORM </w:t>
      </w:r>
    </w:p>
    <w:p w14:paraId="00DC1C09" w14:textId="77777777" w:rsidR="00C73613" w:rsidRPr="00EF3655" w:rsidRDefault="00C73613" w:rsidP="00C73613">
      <w:pPr>
        <w:pStyle w:val="CM7"/>
        <w:spacing w:after="0"/>
        <w:contextualSpacing/>
        <w:rPr>
          <w:rFonts w:ascii="Times New Roman" w:hAnsi="Times New Roman"/>
          <w:sz w:val="20"/>
          <w:szCs w:val="20"/>
        </w:rPr>
      </w:pPr>
    </w:p>
    <w:p w14:paraId="28B935AD" w14:textId="77777777" w:rsidR="006B2FCA" w:rsidRPr="00EF3655" w:rsidRDefault="00B714CB" w:rsidP="00C73613">
      <w:pPr>
        <w:pStyle w:val="CM7"/>
        <w:spacing w:after="0"/>
        <w:contextualSpacing/>
        <w:rPr>
          <w:rFonts w:ascii="Times New Roman" w:hAnsi="Times New Roman"/>
          <w:sz w:val="20"/>
          <w:szCs w:val="20"/>
        </w:rPr>
      </w:pPr>
      <w:proofErr w:type="spellStart"/>
      <w:r w:rsidRPr="00EF3655">
        <w:rPr>
          <w:rFonts w:ascii="Times New Roman" w:hAnsi="Times New Roman"/>
          <w:sz w:val="20"/>
          <w:szCs w:val="20"/>
        </w:rPr>
        <w:t>Please</w:t>
      </w:r>
      <w:proofErr w:type="spellEnd"/>
      <w:r w:rsidRPr="00EF3655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/>
          <w:sz w:val="20"/>
          <w:szCs w:val="20"/>
        </w:rPr>
        <w:t>fill</w:t>
      </w:r>
      <w:proofErr w:type="spellEnd"/>
      <w:r w:rsidRPr="00EF3655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Pr="00EF3655">
        <w:rPr>
          <w:rFonts w:ascii="Times New Roman" w:hAnsi="Times New Roman"/>
          <w:sz w:val="20"/>
          <w:szCs w:val="20"/>
        </w:rPr>
        <w:t>the</w:t>
      </w:r>
      <w:proofErr w:type="spellEnd"/>
      <w:r w:rsidRPr="00EF3655">
        <w:rPr>
          <w:rFonts w:ascii="Times New Roman" w:hAnsi="Times New Roman"/>
          <w:sz w:val="20"/>
          <w:szCs w:val="20"/>
        </w:rPr>
        <w:t xml:space="preserve"> form, </w:t>
      </w:r>
      <w:proofErr w:type="spellStart"/>
      <w:r w:rsidRPr="00EF3655">
        <w:rPr>
          <w:rFonts w:ascii="Times New Roman" w:hAnsi="Times New Roman"/>
          <w:sz w:val="20"/>
          <w:szCs w:val="20"/>
        </w:rPr>
        <w:t>sign</w:t>
      </w:r>
      <w:proofErr w:type="spellEnd"/>
      <w:r w:rsidRPr="00EF3655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EF3655">
        <w:rPr>
          <w:rFonts w:ascii="Times New Roman" w:hAnsi="Times New Roman"/>
          <w:sz w:val="20"/>
          <w:szCs w:val="20"/>
        </w:rPr>
        <w:t>scan</w:t>
      </w:r>
      <w:proofErr w:type="spellEnd"/>
      <w:r w:rsidRPr="00EF3655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/>
          <w:sz w:val="20"/>
          <w:szCs w:val="20"/>
        </w:rPr>
        <w:t>and</w:t>
      </w:r>
      <w:proofErr w:type="spellEnd"/>
      <w:r w:rsidRPr="00EF3655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/>
          <w:sz w:val="20"/>
          <w:szCs w:val="20"/>
        </w:rPr>
        <w:t>send</w:t>
      </w:r>
      <w:proofErr w:type="spellEnd"/>
      <w:r w:rsidRPr="00EF3655">
        <w:rPr>
          <w:rFonts w:ascii="Times New Roman" w:hAnsi="Times New Roman"/>
          <w:sz w:val="20"/>
          <w:szCs w:val="20"/>
        </w:rPr>
        <w:t xml:space="preserve"> it </w:t>
      </w:r>
      <w:proofErr w:type="spellStart"/>
      <w:r w:rsidRPr="00EF3655">
        <w:rPr>
          <w:rFonts w:ascii="Times New Roman" w:hAnsi="Times New Roman"/>
          <w:sz w:val="20"/>
          <w:szCs w:val="20"/>
        </w:rPr>
        <w:t>to</w:t>
      </w:r>
      <w:proofErr w:type="spellEnd"/>
      <w:r w:rsidRPr="00EF3655">
        <w:rPr>
          <w:rFonts w:ascii="Times New Roman" w:hAnsi="Times New Roman"/>
          <w:sz w:val="20"/>
          <w:szCs w:val="20"/>
        </w:rPr>
        <w:t xml:space="preserve">: </w:t>
      </w:r>
      <w:hyperlink r:id="rId6" w:history="1">
        <w:r w:rsidRPr="00EF3655">
          <w:rPr>
            <w:rStyle w:val="Kpr"/>
            <w:rFonts w:ascii="Times New Roman" w:hAnsi="Times New Roman"/>
            <w:sz w:val="20"/>
            <w:szCs w:val="20"/>
          </w:rPr>
          <w:t>jeducat01@gmail.com</w:t>
        </w:r>
      </w:hyperlink>
      <w:r w:rsidRPr="00EF3655">
        <w:rPr>
          <w:rFonts w:ascii="Times New Roman" w:hAnsi="Times New Roman"/>
          <w:sz w:val="20"/>
          <w:szCs w:val="20"/>
        </w:rPr>
        <w:t xml:space="preserve"> </w:t>
      </w:r>
      <w:r w:rsidR="006B2FCA" w:rsidRPr="00EF3655">
        <w:rPr>
          <w:rFonts w:ascii="Times New Roman" w:hAnsi="Times New Roman"/>
          <w:sz w:val="20"/>
          <w:szCs w:val="20"/>
        </w:rPr>
        <w:t xml:space="preserve"> </w:t>
      </w:r>
    </w:p>
    <w:p w14:paraId="670570B9" w14:textId="7A26FCDD" w:rsidR="00B714CB" w:rsidRPr="00EF3655" w:rsidRDefault="006B2FCA" w:rsidP="00C73613">
      <w:pPr>
        <w:pStyle w:val="CM7"/>
        <w:spacing w:after="0"/>
        <w:contextualSpacing/>
        <w:rPr>
          <w:rFonts w:ascii="Times New Roman" w:hAnsi="Times New Roman"/>
          <w:sz w:val="20"/>
          <w:szCs w:val="20"/>
        </w:rPr>
      </w:pPr>
      <w:r w:rsidRPr="00EF3655">
        <w:rPr>
          <w:rFonts w:ascii="Times New Roman" w:hAnsi="Times New Roman"/>
          <w:sz w:val="20"/>
          <w:szCs w:val="20"/>
        </w:rPr>
        <w:t xml:space="preserve">Formu doldurup imzalı olarak tarayın ve </w:t>
      </w:r>
      <w:hyperlink r:id="rId7" w:history="1">
        <w:r w:rsidRPr="00EF3655">
          <w:rPr>
            <w:rStyle w:val="Kpr"/>
            <w:rFonts w:ascii="Times New Roman" w:hAnsi="Times New Roman"/>
            <w:sz w:val="20"/>
            <w:szCs w:val="20"/>
          </w:rPr>
          <w:t>jeducat01@gmail.com</w:t>
        </w:r>
      </w:hyperlink>
      <w:r w:rsidRPr="00EF3655">
        <w:rPr>
          <w:rFonts w:ascii="Times New Roman" w:hAnsi="Times New Roman"/>
          <w:sz w:val="20"/>
          <w:szCs w:val="20"/>
        </w:rPr>
        <w:t xml:space="preserve"> adresine makale ve diğer belgelerle birlikte gönderiniz. </w:t>
      </w:r>
    </w:p>
    <w:p w14:paraId="2D6147A9" w14:textId="77777777" w:rsidR="00B714CB" w:rsidRPr="00EF3655" w:rsidRDefault="00B714CB" w:rsidP="00C73613">
      <w:pPr>
        <w:pStyle w:val="CM7"/>
        <w:spacing w:after="0"/>
        <w:contextualSpacing/>
        <w:rPr>
          <w:rFonts w:ascii="Times New Roman" w:hAnsi="Times New Roman"/>
          <w:b/>
          <w:bCs/>
          <w:sz w:val="20"/>
          <w:szCs w:val="20"/>
        </w:rPr>
      </w:pPr>
    </w:p>
    <w:p w14:paraId="00F6F7EA" w14:textId="3D101779" w:rsidR="00CA348B" w:rsidRPr="00955CF8" w:rsidRDefault="00C73613" w:rsidP="00C73613">
      <w:pPr>
        <w:pStyle w:val="CM7"/>
        <w:spacing w:after="0"/>
        <w:contextualSpacing/>
        <w:rPr>
          <w:rFonts w:ascii="Times New Roman" w:hAnsi="Times New Roman"/>
        </w:rPr>
      </w:pPr>
      <w:r w:rsidRPr="00955CF8">
        <w:rPr>
          <w:rFonts w:ascii="Times New Roman" w:hAnsi="Times New Roman"/>
          <w:b/>
          <w:bCs/>
        </w:rPr>
        <w:t>Journal Name:</w:t>
      </w:r>
      <w:r w:rsidRPr="00955CF8">
        <w:rPr>
          <w:rFonts w:ascii="Times New Roman" w:hAnsi="Times New Roman"/>
        </w:rPr>
        <w:t xml:space="preserve"> </w:t>
      </w:r>
      <w:r w:rsidR="00CA348B" w:rsidRPr="00955CF8">
        <w:rPr>
          <w:rFonts w:ascii="Times New Roman" w:hAnsi="Times New Roman"/>
        </w:rPr>
        <w:t xml:space="preserve">J-EDUCAT: Journal of </w:t>
      </w:r>
      <w:proofErr w:type="spellStart"/>
      <w:r w:rsidR="00CA348B" w:rsidRPr="00955CF8">
        <w:rPr>
          <w:rFonts w:ascii="Times New Roman" w:hAnsi="Times New Roman"/>
        </w:rPr>
        <w:t>Educational</w:t>
      </w:r>
      <w:proofErr w:type="spellEnd"/>
      <w:r w:rsidR="00CA348B" w:rsidRPr="00955CF8">
        <w:rPr>
          <w:rFonts w:ascii="Times New Roman" w:hAnsi="Times New Roman"/>
        </w:rPr>
        <w:t xml:space="preserve"> </w:t>
      </w:r>
      <w:proofErr w:type="spellStart"/>
      <w:r w:rsidR="00CA348B" w:rsidRPr="00955CF8">
        <w:rPr>
          <w:rFonts w:ascii="Times New Roman" w:hAnsi="Times New Roman"/>
        </w:rPr>
        <w:t>Studies</w:t>
      </w:r>
      <w:proofErr w:type="spellEnd"/>
      <w:r w:rsidR="00CA348B" w:rsidRPr="00955CF8">
        <w:rPr>
          <w:rFonts w:ascii="Times New Roman" w:hAnsi="Times New Roman"/>
        </w:rPr>
        <w:t xml:space="preserve"> </w:t>
      </w:r>
      <w:r w:rsidRPr="00955CF8">
        <w:rPr>
          <w:rFonts w:ascii="Times New Roman" w:hAnsi="Times New Roman"/>
        </w:rPr>
        <w:t xml:space="preserve">/ </w:t>
      </w:r>
      <w:r w:rsidR="00CA348B" w:rsidRPr="00955CF8">
        <w:rPr>
          <w:rFonts w:ascii="Times New Roman" w:hAnsi="Times New Roman"/>
        </w:rPr>
        <w:t xml:space="preserve">J-EDUCAT: Eğitim Araştırmaları Dergisi </w:t>
      </w:r>
    </w:p>
    <w:p w14:paraId="6C1D84B8" w14:textId="77777777" w:rsidR="00B714CB" w:rsidRPr="00EF3655" w:rsidRDefault="00B714CB" w:rsidP="00B714CB">
      <w:pPr>
        <w:pStyle w:val="Default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838"/>
        <w:gridCol w:w="8333"/>
      </w:tblGrid>
      <w:tr w:rsidR="00B714CB" w:rsidRPr="00EF3655" w14:paraId="7ABCADB4" w14:textId="77777777" w:rsidTr="008C6375">
        <w:tc>
          <w:tcPr>
            <w:tcW w:w="1838" w:type="dxa"/>
          </w:tcPr>
          <w:p w14:paraId="53E47993" w14:textId="54CF5CD1" w:rsidR="00B714CB" w:rsidRPr="00EF3655" w:rsidRDefault="00B714CB" w:rsidP="00B714CB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EF365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rticle</w:t>
            </w:r>
            <w:proofErr w:type="spellEnd"/>
            <w:r w:rsidRPr="00EF365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365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itle</w:t>
            </w:r>
            <w:proofErr w:type="spellEnd"/>
            <w:r w:rsidR="008C637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8333" w:type="dxa"/>
          </w:tcPr>
          <w:p w14:paraId="7F18F003" w14:textId="77777777" w:rsidR="00B714CB" w:rsidRPr="00EF3655" w:rsidRDefault="00B714CB" w:rsidP="00B714C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14CB" w:rsidRPr="00EF3655" w14:paraId="5D3F43E6" w14:textId="77777777" w:rsidTr="008C6375">
        <w:tc>
          <w:tcPr>
            <w:tcW w:w="1838" w:type="dxa"/>
          </w:tcPr>
          <w:p w14:paraId="3360D418" w14:textId="34EA19BD" w:rsidR="00B714CB" w:rsidRPr="00EF3655" w:rsidRDefault="0093450F" w:rsidP="00B714C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Makale başlık)</w:t>
            </w:r>
          </w:p>
        </w:tc>
        <w:tc>
          <w:tcPr>
            <w:tcW w:w="8333" w:type="dxa"/>
          </w:tcPr>
          <w:p w14:paraId="24B56062" w14:textId="77777777" w:rsidR="00B714CB" w:rsidRPr="00EF3655" w:rsidRDefault="00B714CB" w:rsidP="00B714C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D7D6D" w:rsidRPr="00EF3655" w14:paraId="4DBF2BCB" w14:textId="77777777" w:rsidTr="008C6375">
        <w:tc>
          <w:tcPr>
            <w:tcW w:w="1838" w:type="dxa"/>
          </w:tcPr>
          <w:p w14:paraId="3389DECC" w14:textId="77777777" w:rsidR="008D7D6D" w:rsidRPr="00EF3655" w:rsidRDefault="008D7D6D" w:rsidP="00B714C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3" w:type="dxa"/>
          </w:tcPr>
          <w:p w14:paraId="4B35104D" w14:textId="77777777" w:rsidR="008D7D6D" w:rsidRPr="00EF3655" w:rsidRDefault="008D7D6D" w:rsidP="00B714C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D7D6D" w:rsidRPr="00EF3655" w14:paraId="4EEE38F7" w14:textId="77777777" w:rsidTr="008C6375">
        <w:trPr>
          <w:trHeight w:val="145"/>
        </w:trPr>
        <w:tc>
          <w:tcPr>
            <w:tcW w:w="1838" w:type="dxa"/>
          </w:tcPr>
          <w:p w14:paraId="39FFF213" w14:textId="77777777" w:rsidR="008D7D6D" w:rsidRPr="00EF3655" w:rsidRDefault="008D7D6D" w:rsidP="00B714C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3" w:type="dxa"/>
          </w:tcPr>
          <w:p w14:paraId="2AF688E3" w14:textId="77777777" w:rsidR="008D7D6D" w:rsidRPr="00EF3655" w:rsidRDefault="008D7D6D" w:rsidP="00B714C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14CB" w:rsidRPr="00EF3655" w14:paraId="72949D38" w14:textId="77777777" w:rsidTr="008C6375">
        <w:tc>
          <w:tcPr>
            <w:tcW w:w="1838" w:type="dxa"/>
          </w:tcPr>
          <w:p w14:paraId="5F1CC683" w14:textId="3D8B6F31" w:rsidR="00B714CB" w:rsidRPr="00EF3655" w:rsidRDefault="00B714CB" w:rsidP="00B714CB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EF365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ternative</w:t>
            </w:r>
            <w:proofErr w:type="spellEnd"/>
            <w:r w:rsidRPr="00EF365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365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itle</w:t>
            </w:r>
            <w:proofErr w:type="spellEnd"/>
            <w:r w:rsidR="008C637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8333" w:type="dxa"/>
          </w:tcPr>
          <w:p w14:paraId="6DF8885F" w14:textId="77777777" w:rsidR="00B714CB" w:rsidRPr="00EF3655" w:rsidRDefault="00B714CB" w:rsidP="00B714C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14CB" w:rsidRPr="00EF3655" w14:paraId="2F1260A9" w14:textId="77777777" w:rsidTr="008C6375">
        <w:tc>
          <w:tcPr>
            <w:tcW w:w="1838" w:type="dxa"/>
          </w:tcPr>
          <w:p w14:paraId="4A605F29" w14:textId="7DA782FE" w:rsidR="00B714CB" w:rsidRPr="00EF3655" w:rsidRDefault="00B714CB" w:rsidP="00B714C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3" w:type="dxa"/>
          </w:tcPr>
          <w:p w14:paraId="6E2F7E6F" w14:textId="77777777" w:rsidR="00B714CB" w:rsidRPr="00EF3655" w:rsidRDefault="00B714CB" w:rsidP="00B714C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D7D6D" w:rsidRPr="00EF3655" w14:paraId="128326D8" w14:textId="77777777" w:rsidTr="008C6375">
        <w:tc>
          <w:tcPr>
            <w:tcW w:w="1838" w:type="dxa"/>
          </w:tcPr>
          <w:p w14:paraId="26B61E17" w14:textId="1E59489B" w:rsidR="008D7D6D" w:rsidRPr="00EF3655" w:rsidRDefault="008D7D6D" w:rsidP="00B714C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3" w:type="dxa"/>
          </w:tcPr>
          <w:p w14:paraId="33AD181F" w14:textId="77777777" w:rsidR="008D7D6D" w:rsidRPr="00EF3655" w:rsidRDefault="008D7D6D" w:rsidP="00B714C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628012A" w14:textId="6BE4DE9B" w:rsidR="00B714CB" w:rsidRPr="00FF5555" w:rsidRDefault="0093450F" w:rsidP="00B714CB">
      <w:pPr>
        <w:pStyle w:val="Default"/>
        <w:rPr>
          <w:rFonts w:ascii="Times New Roman" w:hAnsi="Times New Roman" w:cs="Times New Roman"/>
          <w:i/>
          <w:iCs/>
          <w:sz w:val="20"/>
          <w:szCs w:val="20"/>
        </w:rPr>
      </w:pPr>
      <w:r w:rsidRPr="00FF5555">
        <w:rPr>
          <w:rFonts w:ascii="Times New Roman" w:hAnsi="Times New Roman" w:cs="Times New Roman"/>
          <w:i/>
          <w:iCs/>
          <w:sz w:val="20"/>
          <w:szCs w:val="20"/>
        </w:rPr>
        <w:t xml:space="preserve">Türkçe, Azerbaycan dilinde ya da Rusça makalelerde İngilizce başlık ve özet zorunludur. </w:t>
      </w:r>
    </w:p>
    <w:p w14:paraId="525C850E" w14:textId="0011DDFA" w:rsidR="0093450F" w:rsidRPr="00FF5555" w:rsidRDefault="0093450F" w:rsidP="00B714CB">
      <w:pPr>
        <w:pStyle w:val="Default"/>
        <w:rPr>
          <w:rFonts w:ascii="Times New Roman" w:hAnsi="Times New Roman" w:cs="Times New Roman"/>
          <w:i/>
          <w:iCs/>
          <w:sz w:val="20"/>
          <w:szCs w:val="20"/>
        </w:rPr>
      </w:pPr>
      <w:proofErr w:type="spellStart"/>
      <w:r w:rsidRPr="00FF5555">
        <w:rPr>
          <w:rFonts w:ascii="Times New Roman" w:hAnsi="Times New Roman" w:cs="Times New Roman"/>
          <w:i/>
          <w:iCs/>
          <w:sz w:val="20"/>
          <w:szCs w:val="20"/>
        </w:rPr>
        <w:t>For</w:t>
      </w:r>
      <w:proofErr w:type="spellEnd"/>
      <w:r w:rsidRPr="00FF555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FF5555">
        <w:rPr>
          <w:rFonts w:ascii="Times New Roman" w:hAnsi="Times New Roman" w:cs="Times New Roman"/>
          <w:i/>
          <w:iCs/>
          <w:sz w:val="20"/>
          <w:szCs w:val="20"/>
        </w:rPr>
        <w:t>articles</w:t>
      </w:r>
      <w:proofErr w:type="spellEnd"/>
      <w:r w:rsidRPr="00FF5555">
        <w:rPr>
          <w:rFonts w:ascii="Times New Roman" w:hAnsi="Times New Roman" w:cs="Times New Roman"/>
          <w:i/>
          <w:iCs/>
          <w:sz w:val="20"/>
          <w:szCs w:val="20"/>
        </w:rPr>
        <w:t xml:space="preserve"> in </w:t>
      </w:r>
      <w:proofErr w:type="spellStart"/>
      <w:r w:rsidRPr="00FF5555">
        <w:rPr>
          <w:rFonts w:ascii="Times New Roman" w:hAnsi="Times New Roman" w:cs="Times New Roman"/>
          <w:i/>
          <w:iCs/>
          <w:sz w:val="20"/>
          <w:szCs w:val="20"/>
        </w:rPr>
        <w:t>Turkish</w:t>
      </w:r>
      <w:proofErr w:type="spellEnd"/>
      <w:r w:rsidRPr="00FF5555">
        <w:rPr>
          <w:rFonts w:ascii="Times New Roman" w:hAnsi="Times New Roman" w:cs="Times New Roman"/>
          <w:i/>
          <w:iCs/>
          <w:sz w:val="20"/>
          <w:szCs w:val="20"/>
        </w:rPr>
        <w:t xml:space="preserve">, </w:t>
      </w:r>
      <w:proofErr w:type="spellStart"/>
      <w:r w:rsidRPr="00FF5555">
        <w:rPr>
          <w:rFonts w:ascii="Times New Roman" w:hAnsi="Times New Roman" w:cs="Times New Roman"/>
          <w:i/>
          <w:iCs/>
          <w:sz w:val="20"/>
          <w:szCs w:val="20"/>
        </w:rPr>
        <w:t>Azerbaijani</w:t>
      </w:r>
      <w:proofErr w:type="spellEnd"/>
      <w:r w:rsidRPr="00FF555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FF5555">
        <w:rPr>
          <w:rFonts w:ascii="Times New Roman" w:hAnsi="Times New Roman" w:cs="Times New Roman"/>
          <w:i/>
          <w:iCs/>
          <w:sz w:val="20"/>
          <w:szCs w:val="20"/>
        </w:rPr>
        <w:t>or</w:t>
      </w:r>
      <w:proofErr w:type="spellEnd"/>
      <w:r w:rsidRPr="00FF5555">
        <w:rPr>
          <w:rFonts w:ascii="Times New Roman" w:hAnsi="Times New Roman" w:cs="Times New Roman"/>
          <w:i/>
          <w:iCs/>
          <w:sz w:val="20"/>
          <w:szCs w:val="20"/>
        </w:rPr>
        <w:t xml:space="preserve"> Russian, an English </w:t>
      </w:r>
      <w:proofErr w:type="spellStart"/>
      <w:r w:rsidRPr="00FF5555">
        <w:rPr>
          <w:rFonts w:ascii="Times New Roman" w:hAnsi="Times New Roman" w:cs="Times New Roman"/>
          <w:i/>
          <w:iCs/>
          <w:sz w:val="20"/>
          <w:szCs w:val="20"/>
        </w:rPr>
        <w:t>title</w:t>
      </w:r>
      <w:proofErr w:type="spellEnd"/>
      <w:r w:rsidRPr="00FF555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FF5555">
        <w:rPr>
          <w:rFonts w:ascii="Times New Roman" w:hAnsi="Times New Roman" w:cs="Times New Roman"/>
          <w:i/>
          <w:iCs/>
          <w:sz w:val="20"/>
          <w:szCs w:val="20"/>
        </w:rPr>
        <w:t>and</w:t>
      </w:r>
      <w:proofErr w:type="spellEnd"/>
      <w:r w:rsidRPr="00FF555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FF5555">
        <w:rPr>
          <w:rFonts w:ascii="Times New Roman" w:hAnsi="Times New Roman" w:cs="Times New Roman"/>
          <w:i/>
          <w:iCs/>
          <w:sz w:val="20"/>
          <w:szCs w:val="20"/>
        </w:rPr>
        <w:t>abstract</w:t>
      </w:r>
      <w:proofErr w:type="spellEnd"/>
      <w:r w:rsidRPr="00FF555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FF5555">
        <w:rPr>
          <w:rFonts w:ascii="Times New Roman" w:hAnsi="Times New Roman" w:cs="Times New Roman"/>
          <w:i/>
          <w:iCs/>
          <w:sz w:val="20"/>
          <w:szCs w:val="20"/>
        </w:rPr>
        <w:t>are</w:t>
      </w:r>
      <w:proofErr w:type="spellEnd"/>
      <w:r w:rsidRPr="00FF555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FF5555">
        <w:rPr>
          <w:rFonts w:ascii="Times New Roman" w:hAnsi="Times New Roman" w:cs="Times New Roman"/>
          <w:i/>
          <w:iCs/>
          <w:sz w:val="20"/>
          <w:szCs w:val="20"/>
        </w:rPr>
        <w:t>required</w:t>
      </w:r>
      <w:proofErr w:type="spellEnd"/>
      <w:r w:rsidRPr="00FF5555">
        <w:rPr>
          <w:rFonts w:ascii="Times New Roman" w:hAnsi="Times New Roman" w:cs="Times New Roman"/>
          <w:i/>
          <w:iCs/>
          <w:sz w:val="20"/>
          <w:szCs w:val="20"/>
        </w:rPr>
        <w:t>.</w:t>
      </w:r>
    </w:p>
    <w:p w14:paraId="0FF679B3" w14:textId="77777777" w:rsidR="00FF5555" w:rsidRDefault="00FF5555" w:rsidP="00B714CB">
      <w:pPr>
        <w:pStyle w:val="Default"/>
        <w:rPr>
          <w:rFonts w:ascii="Times New Roman" w:hAnsi="Times New Roman" w:cs="Times New Roman"/>
          <w:sz w:val="20"/>
          <w:szCs w:val="20"/>
        </w:rPr>
      </w:pPr>
    </w:p>
    <w:p w14:paraId="5C70C07B" w14:textId="77777777" w:rsidR="0093450F" w:rsidRPr="00EF3655" w:rsidRDefault="0093450F" w:rsidP="00B714CB">
      <w:pPr>
        <w:pStyle w:val="Default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034"/>
        <w:gridCol w:w="2034"/>
        <w:gridCol w:w="2034"/>
        <w:gridCol w:w="4069"/>
      </w:tblGrid>
      <w:tr w:rsidR="00B714CB" w:rsidRPr="00EF3655" w14:paraId="267337F3" w14:textId="77777777" w:rsidTr="00CE39C9">
        <w:tc>
          <w:tcPr>
            <w:tcW w:w="2034" w:type="dxa"/>
          </w:tcPr>
          <w:p w14:paraId="0AA9D0B7" w14:textId="1DD140AF" w:rsidR="00B714CB" w:rsidRPr="00955CF8" w:rsidRDefault="00B714CB" w:rsidP="00B714CB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955CF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uscript</w:t>
            </w:r>
            <w:proofErr w:type="spellEnd"/>
            <w:r w:rsidRPr="00955CF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55CF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ype</w:t>
            </w:r>
            <w:proofErr w:type="spellEnd"/>
            <w:r w:rsidRPr="00955CF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</w:t>
            </w:r>
            <w:proofErr w:type="spellStart"/>
            <w:r w:rsidRPr="00955CF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search</w:t>
            </w:r>
            <w:proofErr w:type="spellEnd"/>
            <w:r w:rsidRPr="00955CF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55CF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rticle</w:t>
            </w:r>
            <w:proofErr w:type="spellEnd"/>
            <w:r w:rsidRPr="00955CF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proofErr w:type="spellStart"/>
            <w:r w:rsidRPr="00955CF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view</w:t>
            </w:r>
            <w:proofErr w:type="spellEnd"/>
            <w:r w:rsidRPr="00955CF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proofErr w:type="spellStart"/>
            <w:r w:rsidRPr="00955CF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tc</w:t>
            </w:r>
            <w:proofErr w:type="spellEnd"/>
            <w:r w:rsidRPr="00955CF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</w:t>
            </w:r>
            <w:proofErr w:type="gramStart"/>
            <w:r w:rsidRPr="00955CF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):   </w:t>
            </w:r>
            <w:proofErr w:type="gramEnd"/>
            <w:r w:rsidRPr="00955CF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034" w:type="dxa"/>
          </w:tcPr>
          <w:p w14:paraId="2FB8B98C" w14:textId="77841F40" w:rsidR="00B714CB" w:rsidRPr="00EF3655" w:rsidRDefault="00B714CB" w:rsidP="00B714C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EF3655">
              <w:rPr>
                <w:rFonts w:ascii="Times New Roman" w:hAnsi="Times New Roman" w:cs="Times New Roman"/>
                <w:sz w:val="20"/>
                <w:szCs w:val="20"/>
              </w:rPr>
              <w:t>(    )</w:t>
            </w:r>
            <w:proofErr w:type="gramEnd"/>
            <w:r w:rsidRPr="00EF3655">
              <w:rPr>
                <w:rFonts w:ascii="Times New Roman" w:hAnsi="Times New Roman" w:cs="Times New Roman"/>
                <w:sz w:val="20"/>
                <w:szCs w:val="20"/>
              </w:rPr>
              <w:t xml:space="preserve"> Research </w:t>
            </w:r>
            <w:proofErr w:type="spellStart"/>
            <w:r w:rsidRPr="00EF3655">
              <w:rPr>
                <w:rFonts w:ascii="Times New Roman" w:hAnsi="Times New Roman" w:cs="Times New Roman"/>
                <w:sz w:val="20"/>
                <w:szCs w:val="20"/>
              </w:rPr>
              <w:t>Article</w:t>
            </w:r>
            <w:proofErr w:type="spellEnd"/>
            <w:r w:rsidRPr="00EF3655">
              <w:rPr>
                <w:rFonts w:ascii="Times New Roman" w:hAnsi="Times New Roman" w:cs="Times New Roman"/>
                <w:sz w:val="20"/>
                <w:szCs w:val="20"/>
              </w:rPr>
              <w:t xml:space="preserve">        </w:t>
            </w:r>
          </w:p>
        </w:tc>
        <w:tc>
          <w:tcPr>
            <w:tcW w:w="2034" w:type="dxa"/>
          </w:tcPr>
          <w:p w14:paraId="5CB30B1F" w14:textId="3E6E3A2B" w:rsidR="00B714CB" w:rsidRPr="00EF3655" w:rsidRDefault="00B714CB" w:rsidP="00B714C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EF3655">
              <w:rPr>
                <w:rFonts w:ascii="Times New Roman" w:hAnsi="Times New Roman" w:cs="Times New Roman"/>
                <w:sz w:val="20"/>
                <w:szCs w:val="20"/>
              </w:rPr>
              <w:t xml:space="preserve">(  </w:t>
            </w:r>
            <w:proofErr w:type="gramEnd"/>
            <w:r w:rsidRPr="00EF3655">
              <w:rPr>
                <w:rFonts w:ascii="Times New Roman" w:hAnsi="Times New Roman" w:cs="Times New Roman"/>
                <w:sz w:val="20"/>
                <w:szCs w:val="20"/>
              </w:rPr>
              <w:t xml:space="preserve"> ) </w:t>
            </w:r>
            <w:r w:rsidRPr="00EF3655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proofErr w:type="spellStart"/>
            <w:r w:rsidRPr="00EF3655">
              <w:rPr>
                <w:rFonts w:ascii="Times New Roman" w:hAnsi="Times New Roman" w:cs="Times New Roman"/>
                <w:sz w:val="20"/>
                <w:szCs w:val="20"/>
              </w:rPr>
              <w:t>Review</w:t>
            </w:r>
            <w:proofErr w:type="spellEnd"/>
            <w:r w:rsidRPr="00EF3655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</w:t>
            </w:r>
          </w:p>
        </w:tc>
        <w:tc>
          <w:tcPr>
            <w:tcW w:w="4069" w:type="dxa"/>
          </w:tcPr>
          <w:p w14:paraId="37572D57" w14:textId="1AE5C9D1" w:rsidR="00B714CB" w:rsidRPr="00EF3655" w:rsidRDefault="00B714CB" w:rsidP="00B714C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F3655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proofErr w:type="gramStart"/>
            <w:r w:rsidRPr="00EF3655">
              <w:rPr>
                <w:rFonts w:ascii="Times New Roman" w:hAnsi="Times New Roman" w:cs="Times New Roman"/>
                <w:sz w:val="20"/>
                <w:szCs w:val="20"/>
              </w:rPr>
              <w:t>(    )</w:t>
            </w:r>
            <w:proofErr w:type="gramEnd"/>
            <w:r w:rsidRPr="00EF36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F3655">
              <w:rPr>
                <w:rFonts w:ascii="Times New Roman" w:hAnsi="Times New Roman" w:cs="Times New Roman"/>
                <w:sz w:val="20"/>
                <w:szCs w:val="20"/>
              </w:rPr>
              <w:t>Others</w:t>
            </w:r>
            <w:proofErr w:type="spellEnd"/>
            <w:r w:rsidRPr="00EF3655">
              <w:rPr>
                <w:rFonts w:ascii="Times New Roman" w:hAnsi="Times New Roman" w:cs="Times New Roman"/>
                <w:sz w:val="20"/>
                <w:szCs w:val="20"/>
              </w:rPr>
              <w:t>……</w:t>
            </w:r>
            <w:proofErr w:type="gramStart"/>
            <w:r w:rsidRPr="00EF3655">
              <w:rPr>
                <w:rFonts w:ascii="Times New Roman" w:hAnsi="Times New Roman" w:cs="Times New Roman"/>
                <w:sz w:val="20"/>
                <w:szCs w:val="20"/>
              </w:rPr>
              <w:t>…….</w:t>
            </w:r>
            <w:proofErr w:type="gramEnd"/>
          </w:p>
        </w:tc>
      </w:tr>
    </w:tbl>
    <w:p w14:paraId="172B10CB" w14:textId="77777777" w:rsidR="00B714CB" w:rsidRPr="00EF3655" w:rsidRDefault="00B714CB" w:rsidP="00B714CB">
      <w:pPr>
        <w:pStyle w:val="Default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1" w:type="dxa"/>
        <w:tblLook w:val="04A0" w:firstRow="1" w:lastRow="0" w:firstColumn="1" w:lastColumn="0" w:noHBand="0" w:noVBand="1"/>
      </w:tblPr>
      <w:tblGrid>
        <w:gridCol w:w="704"/>
        <w:gridCol w:w="3260"/>
        <w:gridCol w:w="2552"/>
        <w:gridCol w:w="1701"/>
        <w:gridCol w:w="1984"/>
      </w:tblGrid>
      <w:tr w:rsidR="00CA348B" w:rsidRPr="00EF3655" w14:paraId="0FCDCD2C" w14:textId="561A3FD7" w:rsidTr="00B714CB">
        <w:tc>
          <w:tcPr>
            <w:tcW w:w="704" w:type="dxa"/>
          </w:tcPr>
          <w:p w14:paraId="35BEB44C" w14:textId="179CE8DA" w:rsidR="00CA348B" w:rsidRPr="00955CF8" w:rsidRDefault="00CA348B" w:rsidP="00C73613">
            <w:pPr>
              <w:pStyle w:val="CM7"/>
              <w:spacing w:after="0"/>
              <w:contextualSpacing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55CF8">
              <w:rPr>
                <w:rFonts w:ascii="Times New Roman" w:hAnsi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3260" w:type="dxa"/>
          </w:tcPr>
          <w:p w14:paraId="701790A9" w14:textId="1FE5F408" w:rsidR="00CA348B" w:rsidRPr="00955CF8" w:rsidRDefault="00CA348B" w:rsidP="00C73613">
            <w:pPr>
              <w:pStyle w:val="CM7"/>
              <w:spacing w:after="0"/>
              <w:contextualSpacing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955CF8">
              <w:rPr>
                <w:rFonts w:ascii="Times New Roman" w:hAnsi="Times New Roman"/>
                <w:b/>
                <w:bCs/>
                <w:sz w:val="20"/>
                <w:szCs w:val="20"/>
              </w:rPr>
              <w:t>Name -</w:t>
            </w:r>
            <w:proofErr w:type="gramEnd"/>
            <w:r w:rsidRPr="00955CF8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Surname</w:t>
            </w:r>
          </w:p>
        </w:tc>
        <w:tc>
          <w:tcPr>
            <w:tcW w:w="2552" w:type="dxa"/>
          </w:tcPr>
          <w:p w14:paraId="5315A76B" w14:textId="52713AAB" w:rsidR="00CA348B" w:rsidRPr="00955CF8" w:rsidRDefault="00CA348B" w:rsidP="00C73613">
            <w:pPr>
              <w:pStyle w:val="CM7"/>
              <w:spacing w:after="0"/>
              <w:contextualSpacing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55CF8">
              <w:rPr>
                <w:rFonts w:ascii="Times New Roman" w:hAnsi="Times New Roman"/>
                <w:b/>
                <w:bCs/>
                <w:sz w:val="20"/>
                <w:szCs w:val="20"/>
              </w:rPr>
              <w:t>E-Mail</w:t>
            </w:r>
          </w:p>
        </w:tc>
        <w:tc>
          <w:tcPr>
            <w:tcW w:w="1701" w:type="dxa"/>
          </w:tcPr>
          <w:p w14:paraId="00C48FD0" w14:textId="1A795D93" w:rsidR="00CA348B" w:rsidRPr="00955CF8" w:rsidRDefault="00B714CB" w:rsidP="00C73613">
            <w:pPr>
              <w:pStyle w:val="CM7"/>
              <w:spacing w:after="0"/>
              <w:contextualSpacing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55CF8">
              <w:rPr>
                <w:rFonts w:ascii="Times New Roman" w:hAnsi="Times New Roman"/>
                <w:b/>
                <w:bCs/>
                <w:sz w:val="20"/>
                <w:szCs w:val="20"/>
              </w:rPr>
              <w:t>Signature</w:t>
            </w:r>
          </w:p>
        </w:tc>
        <w:tc>
          <w:tcPr>
            <w:tcW w:w="1984" w:type="dxa"/>
          </w:tcPr>
          <w:p w14:paraId="480FF758" w14:textId="1C32F218" w:rsidR="00CA348B" w:rsidRPr="00955CF8" w:rsidRDefault="00B714CB" w:rsidP="00C73613">
            <w:pPr>
              <w:pStyle w:val="CM7"/>
              <w:spacing w:after="0"/>
              <w:contextualSpacing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55CF8">
              <w:rPr>
                <w:rFonts w:ascii="Times New Roman" w:hAnsi="Times New Roman"/>
                <w:b/>
                <w:bCs/>
                <w:sz w:val="20"/>
                <w:szCs w:val="20"/>
              </w:rPr>
              <w:t>Date</w:t>
            </w:r>
          </w:p>
        </w:tc>
      </w:tr>
      <w:tr w:rsidR="00CA348B" w:rsidRPr="00EF3655" w14:paraId="131AA587" w14:textId="2790B573" w:rsidTr="00B714CB">
        <w:tc>
          <w:tcPr>
            <w:tcW w:w="704" w:type="dxa"/>
          </w:tcPr>
          <w:p w14:paraId="6544C3B6" w14:textId="697E3F42" w:rsidR="00CA348B" w:rsidRPr="00EF3655" w:rsidRDefault="00B714C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EF3655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3260" w:type="dxa"/>
          </w:tcPr>
          <w:p w14:paraId="1A150156" w14:textId="77777777" w:rsidR="00CA348B" w:rsidRPr="00EF3655" w:rsidRDefault="00CA348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52" w:type="dxa"/>
          </w:tcPr>
          <w:p w14:paraId="32E104BA" w14:textId="77777777" w:rsidR="00CA348B" w:rsidRPr="00EF3655" w:rsidRDefault="00CA348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D7F2E28" w14:textId="77777777" w:rsidR="00CA348B" w:rsidRPr="00EF3655" w:rsidRDefault="00CA348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58DC561" w14:textId="77777777" w:rsidR="00CA348B" w:rsidRPr="00EF3655" w:rsidRDefault="00CA348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A348B" w:rsidRPr="00EF3655" w14:paraId="56A83036" w14:textId="5ADA1AD0" w:rsidTr="00B714CB">
        <w:tc>
          <w:tcPr>
            <w:tcW w:w="704" w:type="dxa"/>
          </w:tcPr>
          <w:p w14:paraId="004CDC3A" w14:textId="2B4DBE30" w:rsidR="00CA348B" w:rsidRPr="00EF3655" w:rsidRDefault="00B714C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EF3655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260" w:type="dxa"/>
          </w:tcPr>
          <w:p w14:paraId="1FA948AE" w14:textId="77777777" w:rsidR="00CA348B" w:rsidRPr="00EF3655" w:rsidRDefault="00CA348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52" w:type="dxa"/>
          </w:tcPr>
          <w:p w14:paraId="3C560A1D" w14:textId="77777777" w:rsidR="00CA348B" w:rsidRPr="00EF3655" w:rsidRDefault="00CA348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BCEC6A9" w14:textId="77777777" w:rsidR="00CA348B" w:rsidRPr="00EF3655" w:rsidRDefault="00CA348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C439213" w14:textId="77777777" w:rsidR="00CA348B" w:rsidRPr="00EF3655" w:rsidRDefault="00CA348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A348B" w:rsidRPr="00EF3655" w14:paraId="799E695A" w14:textId="4747CE0D" w:rsidTr="00B714CB">
        <w:tc>
          <w:tcPr>
            <w:tcW w:w="704" w:type="dxa"/>
          </w:tcPr>
          <w:p w14:paraId="0D4E7A43" w14:textId="608610E6" w:rsidR="00CA348B" w:rsidRPr="00EF3655" w:rsidRDefault="00B714C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EF3655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3260" w:type="dxa"/>
          </w:tcPr>
          <w:p w14:paraId="16B50C5F" w14:textId="77777777" w:rsidR="00CA348B" w:rsidRPr="00EF3655" w:rsidRDefault="00CA348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52" w:type="dxa"/>
          </w:tcPr>
          <w:p w14:paraId="3AA85C8C" w14:textId="77777777" w:rsidR="00CA348B" w:rsidRPr="00EF3655" w:rsidRDefault="00CA348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7F33E00" w14:textId="77777777" w:rsidR="00CA348B" w:rsidRPr="00EF3655" w:rsidRDefault="00CA348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8B898F9" w14:textId="77777777" w:rsidR="00CA348B" w:rsidRPr="00EF3655" w:rsidRDefault="00CA348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A348B" w:rsidRPr="00EF3655" w14:paraId="6C86145E" w14:textId="4CD1508A" w:rsidTr="00B714CB">
        <w:tc>
          <w:tcPr>
            <w:tcW w:w="704" w:type="dxa"/>
          </w:tcPr>
          <w:p w14:paraId="4D3C9C5A" w14:textId="1243431D" w:rsidR="00CA348B" w:rsidRPr="00EF3655" w:rsidRDefault="00B714C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EF3655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3260" w:type="dxa"/>
          </w:tcPr>
          <w:p w14:paraId="29470FE0" w14:textId="77777777" w:rsidR="00CA348B" w:rsidRPr="00EF3655" w:rsidRDefault="00CA348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52" w:type="dxa"/>
          </w:tcPr>
          <w:p w14:paraId="2638BC6C" w14:textId="77777777" w:rsidR="00CA348B" w:rsidRPr="00EF3655" w:rsidRDefault="00CA348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9A14FFA" w14:textId="77777777" w:rsidR="00CA348B" w:rsidRPr="00EF3655" w:rsidRDefault="00CA348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50B8DEF" w14:textId="77777777" w:rsidR="00CA348B" w:rsidRPr="00EF3655" w:rsidRDefault="00CA348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A348B" w:rsidRPr="00EF3655" w14:paraId="28A276B1" w14:textId="7750CE75" w:rsidTr="00B714CB">
        <w:tc>
          <w:tcPr>
            <w:tcW w:w="704" w:type="dxa"/>
          </w:tcPr>
          <w:p w14:paraId="6EC83F39" w14:textId="3972772B" w:rsidR="00CA348B" w:rsidRPr="00EF3655" w:rsidRDefault="00B714C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EF3655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3260" w:type="dxa"/>
          </w:tcPr>
          <w:p w14:paraId="132E6F43" w14:textId="77777777" w:rsidR="00CA348B" w:rsidRPr="00EF3655" w:rsidRDefault="00CA348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52" w:type="dxa"/>
          </w:tcPr>
          <w:p w14:paraId="776F130F" w14:textId="77777777" w:rsidR="00CA348B" w:rsidRPr="00EF3655" w:rsidRDefault="00CA348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B3B2FB7" w14:textId="77777777" w:rsidR="00CA348B" w:rsidRPr="00EF3655" w:rsidRDefault="00CA348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20D4707" w14:textId="77777777" w:rsidR="00CA348B" w:rsidRPr="00EF3655" w:rsidRDefault="00CA348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714CB" w:rsidRPr="00EF3655" w14:paraId="73CDA9B9" w14:textId="77777777" w:rsidTr="00B714CB">
        <w:tc>
          <w:tcPr>
            <w:tcW w:w="704" w:type="dxa"/>
          </w:tcPr>
          <w:p w14:paraId="6866AD7E" w14:textId="33F51040" w:rsidR="00B714CB" w:rsidRPr="00EF3655" w:rsidRDefault="00B714C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EF3655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3260" w:type="dxa"/>
          </w:tcPr>
          <w:p w14:paraId="461A9CB4" w14:textId="77777777" w:rsidR="00B714CB" w:rsidRPr="00EF3655" w:rsidRDefault="00B714C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52" w:type="dxa"/>
          </w:tcPr>
          <w:p w14:paraId="05FA8EBE" w14:textId="77777777" w:rsidR="00B714CB" w:rsidRPr="00EF3655" w:rsidRDefault="00B714C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842D155" w14:textId="77777777" w:rsidR="00B714CB" w:rsidRPr="00EF3655" w:rsidRDefault="00B714C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665A091" w14:textId="77777777" w:rsidR="00B714CB" w:rsidRPr="00EF3655" w:rsidRDefault="00B714CB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D7D6D" w:rsidRPr="00EF3655" w14:paraId="1D2F31B3" w14:textId="77777777" w:rsidTr="00B714CB">
        <w:tc>
          <w:tcPr>
            <w:tcW w:w="704" w:type="dxa"/>
          </w:tcPr>
          <w:p w14:paraId="34FD5575" w14:textId="77777777" w:rsidR="008D7D6D" w:rsidRPr="00EF3655" w:rsidRDefault="008D7D6D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60" w:type="dxa"/>
          </w:tcPr>
          <w:p w14:paraId="75C4352E" w14:textId="77777777" w:rsidR="008D7D6D" w:rsidRPr="00EF3655" w:rsidRDefault="008D7D6D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52" w:type="dxa"/>
          </w:tcPr>
          <w:p w14:paraId="03391116" w14:textId="77777777" w:rsidR="008D7D6D" w:rsidRPr="00EF3655" w:rsidRDefault="008D7D6D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F5137B5" w14:textId="77777777" w:rsidR="008D7D6D" w:rsidRPr="00EF3655" w:rsidRDefault="008D7D6D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9D2F5DF" w14:textId="77777777" w:rsidR="008D7D6D" w:rsidRPr="00EF3655" w:rsidRDefault="008D7D6D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D7D6D" w:rsidRPr="00EF3655" w14:paraId="1BA610FD" w14:textId="77777777" w:rsidTr="00B714CB">
        <w:tc>
          <w:tcPr>
            <w:tcW w:w="704" w:type="dxa"/>
          </w:tcPr>
          <w:p w14:paraId="369250A8" w14:textId="77777777" w:rsidR="008D7D6D" w:rsidRPr="00EF3655" w:rsidRDefault="008D7D6D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60" w:type="dxa"/>
          </w:tcPr>
          <w:p w14:paraId="262D1274" w14:textId="77777777" w:rsidR="008D7D6D" w:rsidRPr="00EF3655" w:rsidRDefault="008D7D6D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52" w:type="dxa"/>
          </w:tcPr>
          <w:p w14:paraId="2A29A251" w14:textId="77777777" w:rsidR="008D7D6D" w:rsidRPr="00EF3655" w:rsidRDefault="008D7D6D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A44BD6B" w14:textId="77777777" w:rsidR="008D7D6D" w:rsidRPr="00EF3655" w:rsidRDefault="008D7D6D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A2369FE" w14:textId="77777777" w:rsidR="008D7D6D" w:rsidRPr="00EF3655" w:rsidRDefault="008D7D6D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D7D6D" w:rsidRPr="00EF3655" w14:paraId="4669D5F0" w14:textId="77777777" w:rsidTr="00B714CB">
        <w:tc>
          <w:tcPr>
            <w:tcW w:w="704" w:type="dxa"/>
          </w:tcPr>
          <w:p w14:paraId="4CE679F9" w14:textId="77777777" w:rsidR="008D7D6D" w:rsidRPr="00EF3655" w:rsidRDefault="008D7D6D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60" w:type="dxa"/>
          </w:tcPr>
          <w:p w14:paraId="40E22AE9" w14:textId="77777777" w:rsidR="008D7D6D" w:rsidRPr="00EF3655" w:rsidRDefault="008D7D6D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52" w:type="dxa"/>
          </w:tcPr>
          <w:p w14:paraId="3F95043C" w14:textId="77777777" w:rsidR="008D7D6D" w:rsidRPr="00EF3655" w:rsidRDefault="008D7D6D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2D05899" w14:textId="77777777" w:rsidR="008D7D6D" w:rsidRPr="00EF3655" w:rsidRDefault="008D7D6D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DE3C784" w14:textId="77777777" w:rsidR="008D7D6D" w:rsidRPr="00EF3655" w:rsidRDefault="008D7D6D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D7D6D" w:rsidRPr="00EF3655" w14:paraId="424E28F6" w14:textId="77777777" w:rsidTr="00B714CB">
        <w:tc>
          <w:tcPr>
            <w:tcW w:w="704" w:type="dxa"/>
          </w:tcPr>
          <w:p w14:paraId="654140DC" w14:textId="77777777" w:rsidR="008D7D6D" w:rsidRPr="00EF3655" w:rsidRDefault="008D7D6D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60" w:type="dxa"/>
          </w:tcPr>
          <w:p w14:paraId="13622E9D" w14:textId="77777777" w:rsidR="008D7D6D" w:rsidRPr="00EF3655" w:rsidRDefault="008D7D6D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52" w:type="dxa"/>
          </w:tcPr>
          <w:p w14:paraId="38A2E5B9" w14:textId="77777777" w:rsidR="008D7D6D" w:rsidRPr="00EF3655" w:rsidRDefault="008D7D6D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C53B5E2" w14:textId="77777777" w:rsidR="008D7D6D" w:rsidRPr="00EF3655" w:rsidRDefault="008D7D6D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2758A7A" w14:textId="77777777" w:rsidR="008D7D6D" w:rsidRPr="00EF3655" w:rsidRDefault="008D7D6D" w:rsidP="00C73613">
            <w:pPr>
              <w:pStyle w:val="CM7"/>
              <w:spacing w:after="0"/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1EA612CC" w14:textId="77777777" w:rsidR="00CA348B" w:rsidRPr="00EF3655" w:rsidRDefault="00CA348B" w:rsidP="00C73613">
      <w:pPr>
        <w:pStyle w:val="CM7"/>
        <w:spacing w:after="0"/>
        <w:contextualSpacing/>
        <w:rPr>
          <w:rFonts w:ascii="Times New Roman" w:hAnsi="Times New Roman"/>
          <w:sz w:val="20"/>
          <w:szCs w:val="20"/>
        </w:rPr>
      </w:pPr>
    </w:p>
    <w:p w14:paraId="153A60D9" w14:textId="4A705298" w:rsidR="001B4905" w:rsidRPr="00EF3655" w:rsidRDefault="001B4905" w:rsidP="001B4905">
      <w:pPr>
        <w:pStyle w:val="Default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EF3655">
        <w:rPr>
          <w:rFonts w:ascii="Times New Roman" w:hAnsi="Times New Roman" w:cs="Times New Roman"/>
          <w:b/>
          <w:bCs/>
          <w:sz w:val="20"/>
          <w:szCs w:val="20"/>
        </w:rPr>
        <w:t>The</w:t>
      </w:r>
      <w:proofErr w:type="spellEnd"/>
      <w:r w:rsidRPr="00EF3655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b/>
          <w:bCs/>
          <w:sz w:val="20"/>
          <w:szCs w:val="20"/>
        </w:rPr>
        <w:t>author</w:t>
      </w:r>
      <w:proofErr w:type="spellEnd"/>
      <w:r w:rsidRPr="00EF3655">
        <w:rPr>
          <w:rFonts w:ascii="Times New Roman" w:hAnsi="Times New Roman" w:cs="Times New Roman"/>
          <w:b/>
          <w:bCs/>
          <w:sz w:val="20"/>
          <w:szCs w:val="20"/>
        </w:rPr>
        <w:t xml:space="preserve">(s) </w:t>
      </w:r>
      <w:proofErr w:type="spellStart"/>
      <w:r w:rsidRPr="00EF3655">
        <w:rPr>
          <w:rFonts w:ascii="Times New Roman" w:hAnsi="Times New Roman" w:cs="Times New Roman"/>
          <w:b/>
          <w:bCs/>
          <w:sz w:val="20"/>
          <w:szCs w:val="20"/>
        </w:rPr>
        <w:t>agrees</w:t>
      </w:r>
      <w:proofErr w:type="spellEnd"/>
      <w:r w:rsidRPr="00EF3655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b/>
          <w:bCs/>
          <w:sz w:val="20"/>
          <w:szCs w:val="20"/>
        </w:rPr>
        <w:t>that</w:t>
      </w:r>
      <w:proofErr w:type="spellEnd"/>
      <w:r w:rsidRPr="00EF3655">
        <w:rPr>
          <w:rFonts w:ascii="Times New Roman" w:hAnsi="Times New Roman" w:cs="Times New Roman"/>
          <w:b/>
          <w:bCs/>
          <w:sz w:val="20"/>
          <w:szCs w:val="20"/>
        </w:rPr>
        <w:t>:</w:t>
      </w:r>
    </w:p>
    <w:p w14:paraId="13326FE5" w14:textId="56C17175" w:rsidR="001B4905" w:rsidRPr="00EF3655" w:rsidRDefault="001B4905" w:rsidP="001B4905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EF3655">
        <w:rPr>
          <w:rFonts w:ascii="Times New Roman" w:hAnsi="Times New Roman" w:cs="Times New Roman"/>
          <w:sz w:val="20"/>
          <w:szCs w:val="20"/>
        </w:rPr>
        <w:t xml:space="preserve">-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manuscript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submitte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is his/her/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heir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own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original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has not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been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plagiarize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from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ny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prior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>,</w:t>
      </w:r>
    </w:p>
    <w:p w14:paraId="3911C5B2" w14:textId="78C856CD" w:rsidR="001B4905" w:rsidRPr="00EF3655" w:rsidRDefault="001B4905" w:rsidP="001B4905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EF3655">
        <w:rPr>
          <w:rFonts w:ascii="Times New Roman" w:hAnsi="Times New Roman" w:cs="Times New Roman"/>
          <w:sz w:val="20"/>
          <w:szCs w:val="20"/>
        </w:rPr>
        <w:t xml:space="preserve">-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ll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uthor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participate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in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in a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substantiv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way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r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prepare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o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ak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public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responsibility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for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>,</w:t>
      </w:r>
    </w:p>
    <w:p w14:paraId="5CEBAA8F" w14:textId="47872130" w:rsidR="001B4905" w:rsidRPr="00EF3655" w:rsidRDefault="001B4905" w:rsidP="001B4905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EF3655">
        <w:rPr>
          <w:rFonts w:ascii="Times New Roman" w:hAnsi="Times New Roman" w:cs="Times New Roman"/>
          <w:sz w:val="20"/>
          <w:szCs w:val="20"/>
        </w:rPr>
        <w:t xml:space="preserve">-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ll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uthor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hav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seen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pprove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manuscript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as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submitte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>,</w:t>
      </w:r>
    </w:p>
    <w:p w14:paraId="73F93A2C" w14:textId="4A3BDA5D" w:rsidR="001B4905" w:rsidRPr="00EF3655" w:rsidRDefault="001B4905" w:rsidP="001B4905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EF3655">
        <w:rPr>
          <w:rFonts w:ascii="Times New Roman" w:hAnsi="Times New Roman" w:cs="Times New Roman"/>
          <w:sz w:val="20"/>
          <w:szCs w:val="20"/>
        </w:rPr>
        <w:t xml:space="preserve">-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manuscript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has not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been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publishe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is not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being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submitte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or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considere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for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publication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elsewher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>,</w:t>
      </w:r>
    </w:p>
    <w:p w14:paraId="0B8687BC" w14:textId="006B8F6B" w:rsidR="001B4905" w:rsidRPr="00EF3655" w:rsidRDefault="001B4905" w:rsidP="001B4905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EF3655">
        <w:rPr>
          <w:rFonts w:ascii="Times New Roman" w:hAnsi="Times New Roman" w:cs="Times New Roman"/>
          <w:sz w:val="20"/>
          <w:szCs w:val="20"/>
        </w:rPr>
        <w:t xml:space="preserve">-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ext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illustration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ny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other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material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include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in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manuscript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do not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infring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upon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ny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existing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copyright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or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other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right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nyone</w:t>
      </w:r>
      <w:proofErr w:type="spellEnd"/>
    </w:p>
    <w:p w14:paraId="27CBEBBF" w14:textId="6A13A981" w:rsidR="001B4905" w:rsidRPr="00EF3655" w:rsidRDefault="001B4905" w:rsidP="001B4905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EF3655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- J-EDUCAT: Journal of </w:t>
      </w:r>
      <w:proofErr w:type="spellStart"/>
      <w:r w:rsidRPr="00EF3655">
        <w:rPr>
          <w:rFonts w:ascii="Times New Roman" w:hAnsi="Times New Roman" w:cs="Times New Roman"/>
          <w:b/>
          <w:bCs/>
          <w:i/>
          <w:iCs/>
          <w:sz w:val="20"/>
          <w:szCs w:val="20"/>
        </w:rPr>
        <w:t>Educational</w:t>
      </w:r>
      <w:proofErr w:type="spellEnd"/>
      <w:r w:rsidRPr="00EF3655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  <w:proofErr w:type="spellStart"/>
      <w:proofErr w:type="gramStart"/>
      <w:r w:rsidRPr="00EF3655">
        <w:rPr>
          <w:rFonts w:ascii="Times New Roman" w:hAnsi="Times New Roman" w:cs="Times New Roman"/>
          <w:b/>
          <w:bCs/>
          <w:i/>
          <w:iCs/>
          <w:sz w:val="20"/>
          <w:szCs w:val="20"/>
        </w:rPr>
        <w:t>Studie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will</w:t>
      </w:r>
      <w:proofErr w:type="spellEnd"/>
      <w:proofErr w:type="gram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publish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content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under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Creative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Common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ttribution-NonCommercial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4.0 International (CC BY-NC-SA 4.0)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licens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hat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give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permission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o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copy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redistribut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material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in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ny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medium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or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format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other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han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commercial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purpose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as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well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as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remix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ransform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buil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upon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material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by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providing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ppropriat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credit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o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original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>.</w:t>
      </w:r>
    </w:p>
    <w:p w14:paraId="14B2948E" w14:textId="1B9A7CD5" w:rsidR="001B4905" w:rsidRPr="00EF3655" w:rsidRDefault="001B4905" w:rsidP="001B4905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EF3655">
        <w:rPr>
          <w:rFonts w:ascii="Times New Roman" w:hAnsi="Times New Roman" w:cs="Times New Roman"/>
          <w:sz w:val="20"/>
          <w:szCs w:val="20"/>
        </w:rPr>
        <w:t xml:space="preserve">-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Contributor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(s)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or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if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pplicabl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Contributor’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Employer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retain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(s)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ll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proprietary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right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in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ddition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o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copyright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, patent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right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>.</w:t>
      </w:r>
    </w:p>
    <w:p w14:paraId="1BF8FB04" w14:textId="77777777" w:rsidR="001B4905" w:rsidRPr="00EF3655" w:rsidRDefault="001B4905" w:rsidP="001B4905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EF3655">
        <w:rPr>
          <w:rFonts w:ascii="Times New Roman" w:hAnsi="Times New Roman" w:cs="Times New Roman"/>
          <w:sz w:val="20"/>
          <w:szCs w:val="20"/>
        </w:rPr>
        <w:t>- I/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W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indemnify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r w:rsidRPr="00EF3655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J-EDUCAT: Journal of </w:t>
      </w:r>
      <w:proofErr w:type="spellStart"/>
      <w:r w:rsidRPr="00EF3655">
        <w:rPr>
          <w:rFonts w:ascii="Times New Roman" w:hAnsi="Times New Roman" w:cs="Times New Roman"/>
          <w:b/>
          <w:bCs/>
          <w:i/>
          <w:iCs/>
          <w:sz w:val="20"/>
          <w:szCs w:val="20"/>
        </w:rPr>
        <w:t>Educational</w:t>
      </w:r>
      <w:proofErr w:type="spellEnd"/>
      <w:r w:rsidRPr="00EF3655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  <w:proofErr w:type="spellStart"/>
      <w:proofErr w:type="gramStart"/>
      <w:r w:rsidRPr="00EF3655">
        <w:rPr>
          <w:rFonts w:ascii="Times New Roman" w:hAnsi="Times New Roman" w:cs="Times New Roman"/>
          <w:b/>
          <w:bCs/>
          <w:i/>
          <w:iCs/>
          <w:sz w:val="20"/>
          <w:szCs w:val="20"/>
        </w:rPr>
        <w:t>Studie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nd</w:t>
      </w:r>
      <w:proofErr w:type="spellEnd"/>
      <w:proofErr w:type="gram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Editor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Journal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hol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hem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harmles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from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ny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los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expens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or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damag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occasione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by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a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claim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or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suit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by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a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hir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party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for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copyright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infringement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or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ny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suit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rising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out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ny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breach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foregoing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warrantie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as a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result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publication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my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our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rticl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>.</w:t>
      </w:r>
    </w:p>
    <w:p w14:paraId="58D677E9" w14:textId="4D7C5138" w:rsidR="001B4905" w:rsidRPr="00EF3655" w:rsidRDefault="001B4905" w:rsidP="001B4905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</w:t>
      </w:r>
      <w:r w:rsidRPr="00EF3655">
        <w:rPr>
          <w:rFonts w:ascii="Times New Roman" w:hAnsi="Times New Roman" w:cs="Times New Roman"/>
          <w:sz w:val="20"/>
          <w:szCs w:val="20"/>
        </w:rPr>
        <w:t>hi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Copyright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greement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Form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must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be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signe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ratifie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by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ll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uthor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Separat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copie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form (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complete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in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full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)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may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be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submitte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by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uthor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locate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at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different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institution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;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however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ll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signature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must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be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original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authenticated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>.</w:t>
      </w:r>
    </w:p>
    <w:p w14:paraId="25E6A191" w14:textId="77777777" w:rsidR="001B4905" w:rsidRPr="00EF3655" w:rsidRDefault="001B4905" w:rsidP="001B4905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3D943265" w14:textId="5E3C1A17" w:rsidR="001B4905" w:rsidRPr="00EF3655" w:rsidRDefault="001B4905" w:rsidP="001B4905">
      <w:pPr>
        <w:pStyle w:val="Default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EF3655">
        <w:rPr>
          <w:rFonts w:ascii="Times New Roman" w:hAnsi="Times New Roman" w:cs="Times New Roman"/>
          <w:b/>
          <w:bCs/>
          <w:sz w:val="20"/>
          <w:szCs w:val="20"/>
        </w:rPr>
        <w:t>Yazar(</w:t>
      </w:r>
      <w:proofErr w:type="spellStart"/>
      <w:r w:rsidRPr="00EF3655">
        <w:rPr>
          <w:rFonts w:ascii="Times New Roman" w:hAnsi="Times New Roman" w:cs="Times New Roman"/>
          <w:b/>
          <w:bCs/>
          <w:sz w:val="20"/>
          <w:szCs w:val="20"/>
        </w:rPr>
        <w:t>lar</w:t>
      </w:r>
      <w:proofErr w:type="spellEnd"/>
      <w:r w:rsidRPr="00EF3655">
        <w:rPr>
          <w:rFonts w:ascii="Times New Roman" w:hAnsi="Times New Roman" w:cs="Times New Roman"/>
          <w:b/>
          <w:bCs/>
          <w:sz w:val="20"/>
          <w:szCs w:val="20"/>
        </w:rPr>
        <w:t>) aşağıdaki hususları kabul eder:</w:t>
      </w:r>
    </w:p>
    <w:p w14:paraId="221CA2A0" w14:textId="1B9115B7" w:rsidR="001B4905" w:rsidRPr="00EF3655" w:rsidRDefault="001B4905" w:rsidP="00476FAA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EF3655">
        <w:rPr>
          <w:rFonts w:ascii="Times New Roman" w:hAnsi="Times New Roman" w:cs="Times New Roman"/>
          <w:sz w:val="20"/>
          <w:szCs w:val="20"/>
        </w:rPr>
        <w:t xml:space="preserve">- Sunulan eserin, </w:t>
      </w:r>
      <w:proofErr w:type="gramStart"/>
      <w:r w:rsidRPr="00EF3655">
        <w:rPr>
          <w:rFonts w:ascii="Times New Roman" w:hAnsi="Times New Roman" w:cs="Times New Roman"/>
          <w:sz w:val="20"/>
          <w:szCs w:val="20"/>
        </w:rPr>
        <w:t>yazar(</w:t>
      </w:r>
      <w:proofErr w:type="spellStart"/>
      <w:proofErr w:type="gramEnd"/>
      <w:r w:rsidRPr="00EF3655">
        <w:rPr>
          <w:rFonts w:ascii="Times New Roman" w:hAnsi="Times New Roman" w:cs="Times New Roman"/>
          <w:sz w:val="20"/>
          <w:szCs w:val="20"/>
        </w:rPr>
        <w:t>lar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>)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ın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orijinal çalışması olduğunu ve intihal yapmadıklarını</w:t>
      </w:r>
    </w:p>
    <w:p w14:paraId="5C168E2A" w14:textId="56DFF5B4" w:rsidR="001B4905" w:rsidRPr="00EF3655" w:rsidRDefault="001B4905" w:rsidP="00476FAA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EF3655">
        <w:rPr>
          <w:rFonts w:ascii="Times New Roman" w:hAnsi="Times New Roman" w:cs="Times New Roman"/>
          <w:sz w:val="20"/>
          <w:szCs w:val="20"/>
        </w:rPr>
        <w:t>-</w:t>
      </w:r>
      <w:r w:rsidRPr="00EF3655">
        <w:rPr>
          <w:rFonts w:ascii="Times New Roman" w:hAnsi="Times New Roman" w:cs="Times New Roman"/>
          <w:sz w:val="20"/>
          <w:szCs w:val="20"/>
        </w:rPr>
        <w:t>Tüm yazarların bu çalışmaya asli olarak katılmış olduklarını ve bu çalışma için her türlü sorumluluğu aldıklarını,</w:t>
      </w:r>
    </w:p>
    <w:p w14:paraId="012A8293" w14:textId="1C8426FF" w:rsidR="001B4905" w:rsidRPr="00EF3655" w:rsidRDefault="001B4905" w:rsidP="00476FAA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EF3655">
        <w:rPr>
          <w:rFonts w:ascii="Times New Roman" w:hAnsi="Times New Roman" w:cs="Times New Roman"/>
          <w:sz w:val="20"/>
          <w:szCs w:val="20"/>
        </w:rPr>
        <w:t>- Tüm yazarların sunulan eserin son halini gördüklerini ve onayladıklarını,</w:t>
      </w:r>
    </w:p>
    <w:p w14:paraId="5D46723A" w14:textId="7A5DCC53" w:rsidR="001B4905" w:rsidRPr="00EF3655" w:rsidRDefault="001B4905" w:rsidP="00476FAA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EF3655">
        <w:rPr>
          <w:rFonts w:ascii="Times New Roman" w:hAnsi="Times New Roman" w:cs="Times New Roman"/>
          <w:sz w:val="20"/>
          <w:szCs w:val="20"/>
        </w:rPr>
        <w:t>- Eserin başka bir yerde basılmadığını veya basılmak için sunulmadığını,</w:t>
      </w:r>
    </w:p>
    <w:p w14:paraId="3E67D131" w14:textId="54C1FEB2" w:rsidR="001B4905" w:rsidRDefault="001B4905" w:rsidP="00476FAA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EF3655">
        <w:rPr>
          <w:rFonts w:ascii="Times New Roman" w:hAnsi="Times New Roman" w:cs="Times New Roman"/>
          <w:sz w:val="20"/>
          <w:szCs w:val="20"/>
        </w:rPr>
        <w:t>- Eserde bulunan metnin, şekillerin ve dokümanların diğer şahıslara ait olan Telif Haklarını ihlal etmediğini kabul ve taahhüt ederler</w:t>
      </w:r>
      <w:r w:rsidR="00FF5555">
        <w:rPr>
          <w:rFonts w:ascii="Times New Roman" w:hAnsi="Times New Roman" w:cs="Times New Roman"/>
          <w:sz w:val="20"/>
          <w:szCs w:val="20"/>
        </w:rPr>
        <w:t>.</w:t>
      </w:r>
    </w:p>
    <w:p w14:paraId="44178123" w14:textId="77777777" w:rsidR="00FF5555" w:rsidRPr="00EF3655" w:rsidRDefault="00FF5555" w:rsidP="00476FAA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2A4ECC43" w14:textId="1789B7F5" w:rsidR="001B4905" w:rsidRPr="00EF3655" w:rsidRDefault="001B4905" w:rsidP="00476FAA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EF3655">
        <w:rPr>
          <w:rFonts w:ascii="Times New Roman" w:hAnsi="Times New Roman" w:cs="Times New Roman"/>
          <w:b/>
          <w:bCs/>
          <w:i/>
          <w:iCs/>
          <w:sz w:val="20"/>
          <w:szCs w:val="20"/>
        </w:rPr>
        <w:t>- J-EDUCAT: Eğitim Araştırmaları Dergisi,</w:t>
      </w:r>
      <w:r w:rsidRPr="00EF3655">
        <w:rPr>
          <w:rFonts w:ascii="Times New Roman" w:hAnsi="Times New Roman" w:cs="Times New Roman"/>
          <w:sz w:val="20"/>
          <w:szCs w:val="20"/>
        </w:rPr>
        <w:t xml:space="preserve"> Creative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Common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Atıf-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GayrıTicari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4.0 Uluslararası (CC BY-NC</w:t>
      </w:r>
      <w:r w:rsidRPr="00EF3655">
        <w:rPr>
          <w:rFonts w:ascii="Times New Roman" w:hAnsi="Times New Roman" w:cs="Times New Roman"/>
          <w:sz w:val="20"/>
          <w:szCs w:val="20"/>
        </w:rPr>
        <w:t>-SA</w:t>
      </w:r>
      <w:r w:rsidRPr="00EF3655">
        <w:rPr>
          <w:rFonts w:ascii="Times New Roman" w:hAnsi="Times New Roman" w:cs="Times New Roman"/>
          <w:sz w:val="20"/>
          <w:szCs w:val="20"/>
        </w:rPr>
        <w:t xml:space="preserve"> 4.0) lisansı ile yayınlamasına izin verirler.</w:t>
      </w:r>
    </w:p>
    <w:p w14:paraId="084DA945" w14:textId="77777777" w:rsidR="00476FAA" w:rsidRDefault="001B4905" w:rsidP="00476FAA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EF3655">
        <w:rPr>
          <w:rFonts w:ascii="Times New Roman" w:hAnsi="Times New Roman" w:cs="Times New Roman"/>
          <w:sz w:val="20"/>
          <w:szCs w:val="20"/>
        </w:rPr>
        <w:t xml:space="preserve">Creative 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Commons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Atıf-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GayrıTicari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4.0 Uluslararası (CC BY-NC</w:t>
      </w:r>
      <w:r w:rsidRPr="00EF3655">
        <w:rPr>
          <w:rFonts w:ascii="Times New Roman" w:hAnsi="Times New Roman" w:cs="Times New Roman"/>
          <w:sz w:val="20"/>
          <w:szCs w:val="20"/>
        </w:rPr>
        <w:t>-SA</w:t>
      </w:r>
      <w:r w:rsidRPr="00EF3655">
        <w:rPr>
          <w:rFonts w:ascii="Times New Roman" w:hAnsi="Times New Roman" w:cs="Times New Roman"/>
          <w:sz w:val="20"/>
          <w:szCs w:val="20"/>
        </w:rPr>
        <w:t xml:space="preserve"> 4.0) lisansı, eserin ticari kullanım dışında her boyut ve </w:t>
      </w:r>
    </w:p>
    <w:p w14:paraId="4D528D70" w14:textId="266372EA" w:rsidR="001B4905" w:rsidRDefault="001B4905" w:rsidP="00476FAA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proofErr w:type="gramStart"/>
      <w:r w:rsidRPr="00EF3655">
        <w:rPr>
          <w:rFonts w:ascii="Times New Roman" w:hAnsi="Times New Roman" w:cs="Times New Roman"/>
          <w:sz w:val="20"/>
          <w:szCs w:val="20"/>
        </w:rPr>
        <w:t>formatta</w:t>
      </w:r>
      <w:proofErr w:type="gramEnd"/>
      <w:r w:rsidRPr="00EF3655">
        <w:rPr>
          <w:rFonts w:ascii="Times New Roman" w:hAnsi="Times New Roman" w:cs="Times New Roman"/>
          <w:sz w:val="20"/>
          <w:szCs w:val="20"/>
        </w:rPr>
        <w:t xml:space="preserve"> paylaşılmasına,</w:t>
      </w:r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r w:rsidRPr="00EF3655">
        <w:rPr>
          <w:rFonts w:ascii="Times New Roman" w:hAnsi="Times New Roman" w:cs="Times New Roman"/>
          <w:sz w:val="20"/>
          <w:szCs w:val="20"/>
        </w:rPr>
        <w:t>kopyalanmasına, çoğaltılmasına ve orijinal esere uygun şekilde atıfta bulunmak kaydıyla yeniden düzenleme, dönüştürme ve eserin üzerine inşa etme dâhil</w:t>
      </w:r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r w:rsidRPr="00EF3655">
        <w:rPr>
          <w:rFonts w:ascii="Times New Roman" w:hAnsi="Times New Roman" w:cs="Times New Roman"/>
          <w:sz w:val="20"/>
          <w:szCs w:val="20"/>
        </w:rPr>
        <w:t>adapte edilmesine izin verir</w:t>
      </w:r>
      <w:r w:rsidRPr="00EF3655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7834AA8B" w14:textId="77777777" w:rsidR="001B4905" w:rsidRPr="00EF3655" w:rsidRDefault="001B4905" w:rsidP="00476FAA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EF3655">
        <w:rPr>
          <w:rFonts w:ascii="Times New Roman" w:hAnsi="Times New Roman" w:cs="Times New Roman"/>
          <w:sz w:val="20"/>
          <w:szCs w:val="20"/>
        </w:rPr>
        <w:t xml:space="preserve">- </w:t>
      </w:r>
      <w:proofErr w:type="gramStart"/>
      <w:r w:rsidRPr="00EF3655">
        <w:rPr>
          <w:rFonts w:ascii="Times New Roman" w:hAnsi="Times New Roman" w:cs="Times New Roman"/>
          <w:sz w:val="20"/>
          <w:szCs w:val="20"/>
        </w:rPr>
        <w:t>Yazar(</w:t>
      </w:r>
      <w:proofErr w:type="spellStart"/>
      <w:proofErr w:type="gramEnd"/>
      <w:r w:rsidRPr="00EF3655">
        <w:rPr>
          <w:rFonts w:ascii="Times New Roman" w:hAnsi="Times New Roman" w:cs="Times New Roman"/>
          <w:sz w:val="20"/>
          <w:szCs w:val="20"/>
        </w:rPr>
        <w:t>lar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>)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ın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veya varsa </w:t>
      </w:r>
      <w:proofErr w:type="gramStart"/>
      <w:r w:rsidRPr="00EF3655">
        <w:rPr>
          <w:rFonts w:ascii="Times New Roman" w:hAnsi="Times New Roman" w:cs="Times New Roman"/>
          <w:sz w:val="20"/>
          <w:szCs w:val="20"/>
        </w:rPr>
        <w:t>yazar(</w:t>
      </w:r>
      <w:proofErr w:type="spellStart"/>
      <w:proofErr w:type="gramEnd"/>
      <w:r w:rsidRPr="00EF3655">
        <w:rPr>
          <w:rFonts w:ascii="Times New Roman" w:hAnsi="Times New Roman" w:cs="Times New Roman"/>
          <w:sz w:val="20"/>
          <w:szCs w:val="20"/>
        </w:rPr>
        <w:t>lar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>)</w:t>
      </w:r>
      <w:proofErr w:type="spellStart"/>
      <w:r w:rsidRPr="00EF3655">
        <w:rPr>
          <w:rFonts w:ascii="Times New Roman" w:hAnsi="Times New Roman" w:cs="Times New Roman"/>
          <w:sz w:val="20"/>
          <w:szCs w:val="20"/>
        </w:rPr>
        <w:t>ın</w:t>
      </w:r>
      <w:proofErr w:type="spellEnd"/>
      <w:r w:rsidRPr="00EF3655">
        <w:rPr>
          <w:rFonts w:ascii="Times New Roman" w:hAnsi="Times New Roman" w:cs="Times New Roman"/>
          <w:sz w:val="20"/>
          <w:szCs w:val="20"/>
        </w:rPr>
        <w:t xml:space="preserve"> işvereninin telif dâhil patent hakları, fikri mülkiyet hakları saklıdır.</w:t>
      </w:r>
    </w:p>
    <w:p w14:paraId="10F0EEF4" w14:textId="05A34589" w:rsidR="001B4905" w:rsidRPr="00EF3655" w:rsidRDefault="001B4905" w:rsidP="00476FAA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EF3655">
        <w:rPr>
          <w:rFonts w:ascii="Times New Roman" w:hAnsi="Times New Roman" w:cs="Times New Roman"/>
          <w:sz w:val="20"/>
          <w:szCs w:val="20"/>
        </w:rPr>
        <w:t>- Ben/Biz, telif hakkı ihlali nedeniyle üçüncü şahıslarca vuku bulacak hak talebi veya açılacak davalarda- J-EDUCAT: Eğitim Araştırmaları Dergisi</w:t>
      </w:r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r w:rsidRPr="00EF3655">
        <w:rPr>
          <w:rFonts w:ascii="Times New Roman" w:hAnsi="Times New Roman" w:cs="Times New Roman"/>
          <w:sz w:val="20"/>
          <w:szCs w:val="20"/>
        </w:rPr>
        <w:t>ve Dergi</w:t>
      </w:r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r w:rsidRPr="00EF3655">
        <w:rPr>
          <w:rFonts w:ascii="Times New Roman" w:hAnsi="Times New Roman" w:cs="Times New Roman"/>
          <w:sz w:val="20"/>
          <w:szCs w:val="20"/>
        </w:rPr>
        <w:t>Editörlerinin hiçbir sorumluluğunun olmadığını, tüm sorumluluğun yazarlara ait olduğunu taahhüt ederim/ederiz.</w:t>
      </w:r>
    </w:p>
    <w:p w14:paraId="0AD603BD" w14:textId="558E8FC2" w:rsidR="001B4905" w:rsidRPr="00EF3655" w:rsidRDefault="001B4905" w:rsidP="00476FAA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EF3655">
        <w:rPr>
          <w:rFonts w:ascii="Times New Roman" w:hAnsi="Times New Roman" w:cs="Times New Roman"/>
          <w:sz w:val="20"/>
          <w:szCs w:val="20"/>
        </w:rPr>
        <w:t>- Ayrıca Ben/Biz eserde hiçbir suç unsuru veya kanuna aykırı ifade bulunmadığını, araştırma yapılırken kanuna aykırı herhangi bir malzeme ve yöntem</w:t>
      </w:r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r w:rsidRPr="00EF3655">
        <w:rPr>
          <w:rFonts w:ascii="Times New Roman" w:hAnsi="Times New Roman" w:cs="Times New Roman"/>
          <w:sz w:val="20"/>
          <w:szCs w:val="20"/>
        </w:rPr>
        <w:t>kullanılmadığını taahhüt ederim/ederiz.</w:t>
      </w:r>
    </w:p>
    <w:p w14:paraId="517245DD" w14:textId="77777777" w:rsidR="001B4905" w:rsidRPr="00EF3655" w:rsidRDefault="001B4905" w:rsidP="001B4905">
      <w:pPr>
        <w:pStyle w:val="Default"/>
        <w:rPr>
          <w:rFonts w:ascii="Times New Roman" w:hAnsi="Times New Roman" w:cs="Times New Roman"/>
          <w:sz w:val="20"/>
          <w:szCs w:val="20"/>
        </w:rPr>
      </w:pPr>
    </w:p>
    <w:p w14:paraId="07A1BDC7" w14:textId="17550CC6" w:rsidR="001B4905" w:rsidRPr="00EF3655" w:rsidRDefault="001B4905" w:rsidP="001B4905">
      <w:pPr>
        <w:pStyle w:val="Default"/>
        <w:rPr>
          <w:rFonts w:ascii="Times New Roman" w:hAnsi="Times New Roman" w:cs="Times New Roman"/>
          <w:sz w:val="20"/>
          <w:szCs w:val="20"/>
        </w:rPr>
      </w:pPr>
      <w:r w:rsidRPr="00EF3655">
        <w:rPr>
          <w:rFonts w:ascii="Times New Roman" w:hAnsi="Times New Roman" w:cs="Times New Roman"/>
          <w:sz w:val="20"/>
          <w:szCs w:val="20"/>
        </w:rPr>
        <w:t>Bu Telif Hakkı Anlaşması Formu tüm yazarlar tarafından imzalanmalıdır/onaylanmalıdır. Form farklı kurumlarda bulunan yazarlar tarafından ayrı kopyalar</w:t>
      </w:r>
      <w:r w:rsidRPr="00EF3655">
        <w:rPr>
          <w:rFonts w:ascii="Times New Roman" w:hAnsi="Times New Roman" w:cs="Times New Roman"/>
          <w:sz w:val="20"/>
          <w:szCs w:val="20"/>
        </w:rPr>
        <w:t xml:space="preserve"> </w:t>
      </w:r>
      <w:r w:rsidRPr="00EF3655">
        <w:rPr>
          <w:rFonts w:ascii="Times New Roman" w:hAnsi="Times New Roman" w:cs="Times New Roman"/>
          <w:sz w:val="20"/>
          <w:szCs w:val="20"/>
        </w:rPr>
        <w:t>halinde doldurularak sunulabilir. Ancak, tüm imzaların orijinal veya kanıtlanabilir şekilde onaylı olması gerekir.</w:t>
      </w:r>
    </w:p>
    <w:p w14:paraId="33B003EE" w14:textId="77777777" w:rsidR="001B4905" w:rsidRPr="00EF3655" w:rsidRDefault="001B4905" w:rsidP="001B4905">
      <w:pPr>
        <w:pStyle w:val="Default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7"/>
        <w:gridCol w:w="6774"/>
      </w:tblGrid>
      <w:tr w:rsidR="00EF3655" w:rsidRPr="00EF3655" w14:paraId="107CFED5" w14:textId="77777777" w:rsidTr="009C727B">
        <w:tc>
          <w:tcPr>
            <w:tcW w:w="3397" w:type="dxa"/>
          </w:tcPr>
          <w:p w14:paraId="17E428FE" w14:textId="05A6ECDA" w:rsidR="00EF3655" w:rsidRPr="00EF3655" w:rsidRDefault="00EF3655" w:rsidP="001B4905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EF365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sponsible</w:t>
            </w:r>
            <w:proofErr w:type="spellEnd"/>
            <w:r w:rsidRPr="00EF365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/</w:t>
            </w:r>
            <w:proofErr w:type="spellStart"/>
            <w:r w:rsidRPr="00EF365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responding</w:t>
            </w:r>
            <w:proofErr w:type="spellEnd"/>
            <w:r w:rsidRPr="00EF365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uthor:</w:t>
            </w:r>
          </w:p>
        </w:tc>
        <w:tc>
          <w:tcPr>
            <w:tcW w:w="6774" w:type="dxa"/>
          </w:tcPr>
          <w:p w14:paraId="270546E1" w14:textId="77777777" w:rsidR="00EF3655" w:rsidRPr="00EF3655" w:rsidRDefault="00EF3655" w:rsidP="001B4905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F3655" w:rsidRPr="00EF3655" w14:paraId="464AB777" w14:textId="77777777" w:rsidTr="009C727B">
        <w:tc>
          <w:tcPr>
            <w:tcW w:w="3397" w:type="dxa"/>
          </w:tcPr>
          <w:p w14:paraId="2648E3BC" w14:textId="77777777" w:rsidR="00EF3655" w:rsidRPr="00EF3655" w:rsidRDefault="00EF3655" w:rsidP="001B4905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4" w:type="dxa"/>
          </w:tcPr>
          <w:p w14:paraId="5555592B" w14:textId="77777777" w:rsidR="00EF3655" w:rsidRPr="00EF3655" w:rsidRDefault="00EF3655" w:rsidP="001B4905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F3655" w:rsidRPr="00EF3655" w14:paraId="40C4BC28" w14:textId="77777777" w:rsidTr="009C727B">
        <w:tc>
          <w:tcPr>
            <w:tcW w:w="3397" w:type="dxa"/>
          </w:tcPr>
          <w:p w14:paraId="3B6D18D6" w14:textId="77FFFD93" w:rsidR="00EF3655" w:rsidRPr="00EF3655" w:rsidRDefault="00EF3655" w:rsidP="001B4905">
            <w:pPr>
              <w:pStyle w:val="Defaul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EF365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University</w:t>
            </w:r>
            <w:proofErr w:type="spellEnd"/>
            <w:r w:rsidRPr="00EF365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/</w:t>
            </w:r>
            <w:proofErr w:type="spellStart"/>
            <w:r w:rsidRPr="00EF365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mpany</w:t>
            </w:r>
            <w:proofErr w:type="spellEnd"/>
            <w:r w:rsidRPr="00EF365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/</w:t>
            </w:r>
            <w:proofErr w:type="spellStart"/>
            <w:r w:rsidRPr="00EF365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stitution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6774" w:type="dxa"/>
          </w:tcPr>
          <w:p w14:paraId="635EA3F4" w14:textId="77777777" w:rsidR="00EF3655" w:rsidRPr="00EF3655" w:rsidRDefault="00EF3655" w:rsidP="001B4905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F3655" w:rsidRPr="00EF3655" w14:paraId="2AAD0330" w14:textId="77777777" w:rsidTr="009C727B">
        <w:tc>
          <w:tcPr>
            <w:tcW w:w="3397" w:type="dxa"/>
          </w:tcPr>
          <w:p w14:paraId="56730F50" w14:textId="32AFFA59" w:rsidR="00EF3655" w:rsidRPr="00EF3655" w:rsidRDefault="00EF3655" w:rsidP="001B4905">
            <w:pPr>
              <w:pStyle w:val="Defaul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EF365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ddress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6774" w:type="dxa"/>
          </w:tcPr>
          <w:p w14:paraId="171F6687" w14:textId="77777777" w:rsidR="00EF3655" w:rsidRPr="00EF3655" w:rsidRDefault="00EF3655" w:rsidP="001B4905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F3655" w:rsidRPr="00EF3655" w14:paraId="53FCF43E" w14:textId="77777777" w:rsidTr="009C727B">
        <w:tc>
          <w:tcPr>
            <w:tcW w:w="3397" w:type="dxa"/>
          </w:tcPr>
          <w:p w14:paraId="4A60207A" w14:textId="2423EB3F" w:rsidR="00EF3655" w:rsidRPr="00EF3655" w:rsidRDefault="00EF3655" w:rsidP="001B4905">
            <w:pPr>
              <w:pStyle w:val="Defaul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F365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-mail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6774" w:type="dxa"/>
          </w:tcPr>
          <w:p w14:paraId="64CAD291" w14:textId="77777777" w:rsidR="00EF3655" w:rsidRPr="00EF3655" w:rsidRDefault="00EF3655" w:rsidP="001B4905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F3655" w:rsidRPr="00EF3655" w14:paraId="5B338EFB" w14:textId="77777777" w:rsidTr="009C727B">
        <w:tc>
          <w:tcPr>
            <w:tcW w:w="3397" w:type="dxa"/>
          </w:tcPr>
          <w:p w14:paraId="2A32DA1F" w14:textId="11048B3C" w:rsidR="00EF3655" w:rsidRPr="00EF3655" w:rsidRDefault="00EF3655" w:rsidP="001B4905">
            <w:pPr>
              <w:pStyle w:val="Defaul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F365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obile Phone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6774" w:type="dxa"/>
          </w:tcPr>
          <w:p w14:paraId="7BE6AACE" w14:textId="77777777" w:rsidR="00EF3655" w:rsidRPr="00EF3655" w:rsidRDefault="00EF3655" w:rsidP="001B4905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F6F9C0B" w14:textId="77777777" w:rsidR="001B4905" w:rsidRPr="00EF3655" w:rsidRDefault="001B4905" w:rsidP="001B4905">
      <w:pPr>
        <w:pStyle w:val="Default"/>
        <w:rPr>
          <w:rFonts w:ascii="Times New Roman" w:hAnsi="Times New Roman" w:cs="Times New Roman"/>
          <w:sz w:val="20"/>
          <w:szCs w:val="20"/>
        </w:rPr>
      </w:pPr>
    </w:p>
    <w:p w14:paraId="2524055B" w14:textId="0B96E36D" w:rsidR="00B714CB" w:rsidRPr="009C727B" w:rsidRDefault="00EF3655" w:rsidP="00C73613">
      <w:pPr>
        <w:pStyle w:val="CM7"/>
        <w:spacing w:after="0"/>
        <w:contextualSpacing/>
        <w:rPr>
          <w:rFonts w:ascii="Times New Roman" w:hAnsi="Times New Roman"/>
          <w:i/>
          <w:iCs/>
          <w:sz w:val="20"/>
          <w:szCs w:val="20"/>
        </w:rPr>
      </w:pPr>
      <w:r w:rsidRPr="00EF3655">
        <w:rPr>
          <w:rFonts w:ascii="Times New Roman" w:hAnsi="Times New Roman"/>
          <w:sz w:val="20"/>
          <w:szCs w:val="20"/>
        </w:rPr>
        <w:t xml:space="preserve">                                                                      </w:t>
      </w:r>
      <w:r w:rsidR="009C727B">
        <w:rPr>
          <w:rFonts w:ascii="Times New Roman" w:hAnsi="Times New Roman"/>
          <w:sz w:val="20"/>
          <w:szCs w:val="20"/>
        </w:rPr>
        <w:t xml:space="preserve">    </w:t>
      </w:r>
      <w:r w:rsidR="00476FAA">
        <w:rPr>
          <w:rFonts w:ascii="Times New Roman" w:hAnsi="Times New Roman"/>
          <w:sz w:val="20"/>
          <w:szCs w:val="20"/>
        </w:rPr>
        <w:t xml:space="preserve">             </w:t>
      </w:r>
      <w:r w:rsidR="009C727B">
        <w:rPr>
          <w:rFonts w:ascii="Times New Roman" w:hAnsi="Times New Roman"/>
          <w:sz w:val="20"/>
          <w:szCs w:val="20"/>
        </w:rPr>
        <w:t xml:space="preserve">     </w:t>
      </w:r>
      <w:r w:rsidRPr="00EF3655">
        <w:rPr>
          <w:rFonts w:ascii="Times New Roman" w:hAnsi="Times New Roman"/>
          <w:sz w:val="20"/>
          <w:szCs w:val="20"/>
        </w:rPr>
        <w:t xml:space="preserve"> </w:t>
      </w:r>
      <w:r w:rsidRPr="009C727B">
        <w:rPr>
          <w:rFonts w:ascii="Times New Roman" w:hAnsi="Times New Roman"/>
          <w:i/>
          <w:iCs/>
          <w:sz w:val="20"/>
          <w:szCs w:val="20"/>
        </w:rPr>
        <w:t>Signature</w:t>
      </w:r>
      <w:r w:rsidRPr="009C727B">
        <w:rPr>
          <w:rFonts w:ascii="Times New Roman" w:hAnsi="Times New Roman"/>
          <w:i/>
          <w:iCs/>
          <w:sz w:val="20"/>
          <w:szCs w:val="20"/>
        </w:rPr>
        <w:t xml:space="preserve">                                                  </w:t>
      </w:r>
      <w:r w:rsidRPr="009C727B">
        <w:rPr>
          <w:rFonts w:ascii="Times New Roman" w:hAnsi="Times New Roman"/>
          <w:i/>
          <w:iCs/>
          <w:sz w:val="20"/>
          <w:szCs w:val="20"/>
        </w:rPr>
        <w:t>Date</w:t>
      </w:r>
    </w:p>
    <w:p w14:paraId="3CE96055" w14:textId="77777777" w:rsidR="00EF3655" w:rsidRPr="00EF3655" w:rsidRDefault="00EF3655" w:rsidP="00EF3655">
      <w:pPr>
        <w:pStyle w:val="Default"/>
        <w:rPr>
          <w:rFonts w:ascii="Times New Roman" w:hAnsi="Times New Roman" w:cs="Times New Roman"/>
          <w:sz w:val="20"/>
          <w:szCs w:val="20"/>
        </w:rPr>
      </w:pPr>
    </w:p>
    <w:p w14:paraId="7B3C6BE6" w14:textId="114E13BC" w:rsidR="00EF3655" w:rsidRPr="00EF3655" w:rsidRDefault="00EF3655" w:rsidP="00EF3655">
      <w:pPr>
        <w:pStyle w:val="Default"/>
        <w:rPr>
          <w:rFonts w:ascii="Times New Roman" w:hAnsi="Times New Roman" w:cs="Times New Roman"/>
          <w:sz w:val="20"/>
          <w:szCs w:val="20"/>
        </w:rPr>
      </w:pPr>
      <w:proofErr w:type="spellStart"/>
      <w:r w:rsidRPr="009C727B">
        <w:rPr>
          <w:rFonts w:ascii="Times New Roman" w:hAnsi="Times New Roman" w:cs="Times New Roman"/>
          <w:i/>
          <w:iCs/>
          <w:sz w:val="20"/>
          <w:szCs w:val="20"/>
        </w:rPr>
        <w:t>Responsible</w:t>
      </w:r>
      <w:proofErr w:type="spellEnd"/>
      <w:r w:rsidRPr="009C727B">
        <w:rPr>
          <w:rFonts w:ascii="Times New Roman" w:hAnsi="Times New Roman" w:cs="Times New Roman"/>
          <w:i/>
          <w:iCs/>
          <w:sz w:val="20"/>
          <w:szCs w:val="20"/>
        </w:rPr>
        <w:t>/</w:t>
      </w:r>
      <w:proofErr w:type="spellStart"/>
      <w:r w:rsidRPr="009C727B">
        <w:rPr>
          <w:rFonts w:ascii="Times New Roman" w:hAnsi="Times New Roman" w:cs="Times New Roman"/>
          <w:i/>
          <w:iCs/>
          <w:sz w:val="20"/>
          <w:szCs w:val="20"/>
        </w:rPr>
        <w:t>Corresponding</w:t>
      </w:r>
      <w:proofErr w:type="spellEnd"/>
      <w:r w:rsidRPr="009C727B">
        <w:rPr>
          <w:rFonts w:ascii="Times New Roman" w:hAnsi="Times New Roman" w:cs="Times New Roman"/>
          <w:i/>
          <w:iCs/>
          <w:sz w:val="20"/>
          <w:szCs w:val="20"/>
        </w:rPr>
        <w:t xml:space="preserve"> Author</w:t>
      </w:r>
      <w:r w:rsidRPr="00EF3655">
        <w:rPr>
          <w:rFonts w:ascii="Times New Roman" w:hAnsi="Times New Roman" w:cs="Times New Roman"/>
          <w:sz w:val="20"/>
          <w:szCs w:val="20"/>
        </w:rPr>
        <w:t xml:space="preserve">           </w:t>
      </w:r>
      <w:r w:rsidR="00476FAA">
        <w:rPr>
          <w:rFonts w:ascii="Times New Roman" w:hAnsi="Times New Roman" w:cs="Times New Roman"/>
          <w:sz w:val="20"/>
          <w:szCs w:val="20"/>
        </w:rPr>
        <w:t xml:space="preserve">              </w:t>
      </w:r>
      <w:r w:rsidRPr="00EF3655">
        <w:rPr>
          <w:rFonts w:ascii="Times New Roman" w:hAnsi="Times New Roman" w:cs="Times New Roman"/>
          <w:sz w:val="20"/>
          <w:szCs w:val="20"/>
        </w:rPr>
        <w:t xml:space="preserve">  ………………………                      </w:t>
      </w:r>
      <w:r w:rsidR="009C727B">
        <w:rPr>
          <w:rFonts w:ascii="Times New Roman" w:hAnsi="Times New Roman" w:cs="Times New Roman"/>
          <w:sz w:val="20"/>
          <w:szCs w:val="20"/>
        </w:rPr>
        <w:t xml:space="preserve">            </w:t>
      </w:r>
      <w:r w:rsidRPr="00EF3655">
        <w:rPr>
          <w:rFonts w:ascii="Times New Roman" w:hAnsi="Times New Roman" w:cs="Times New Roman"/>
          <w:sz w:val="20"/>
          <w:szCs w:val="20"/>
        </w:rPr>
        <w:t xml:space="preserve">      </w:t>
      </w:r>
      <w:r w:rsidRPr="00EF3655">
        <w:rPr>
          <w:rFonts w:ascii="Times New Roman" w:hAnsi="Times New Roman" w:cs="Times New Roman"/>
          <w:sz w:val="20"/>
          <w:szCs w:val="20"/>
        </w:rPr>
        <w:t>…/…/</w:t>
      </w:r>
      <w:proofErr w:type="gramStart"/>
      <w:r w:rsidRPr="00EF3655">
        <w:rPr>
          <w:rFonts w:ascii="Times New Roman" w:hAnsi="Times New Roman" w:cs="Times New Roman"/>
          <w:sz w:val="20"/>
          <w:szCs w:val="20"/>
        </w:rPr>
        <w:t>20..</w:t>
      </w:r>
      <w:proofErr w:type="gramEnd"/>
    </w:p>
    <w:p w14:paraId="588F2305" w14:textId="5CA01259" w:rsidR="00B714CB" w:rsidRDefault="00476FAA" w:rsidP="00C73613">
      <w:pPr>
        <w:pStyle w:val="CM7"/>
        <w:spacing w:after="0"/>
        <w:contextualSpacing/>
      </w:pPr>
      <w:r>
        <w:t xml:space="preserve">    </w:t>
      </w:r>
    </w:p>
    <w:p w14:paraId="44EC5B61" w14:textId="77777777" w:rsidR="00B714CB" w:rsidRDefault="00B714CB" w:rsidP="00C73613">
      <w:pPr>
        <w:pStyle w:val="CM7"/>
        <w:spacing w:after="0"/>
        <w:contextualSpacing/>
      </w:pPr>
    </w:p>
    <w:p w14:paraId="03AE5B04" w14:textId="77777777" w:rsidR="00B714CB" w:rsidRDefault="00B714CB" w:rsidP="00C73613">
      <w:pPr>
        <w:pStyle w:val="CM7"/>
        <w:spacing w:after="0"/>
        <w:contextualSpacing/>
      </w:pPr>
    </w:p>
    <w:p w14:paraId="7B404962" w14:textId="77777777" w:rsidR="00C73613" w:rsidRDefault="00C73613" w:rsidP="007641FD">
      <w:pPr>
        <w:pStyle w:val="CM7"/>
        <w:spacing w:after="0"/>
        <w:contextualSpacing/>
        <w:jc w:val="center"/>
        <w:rPr>
          <w:rFonts w:ascii="Tahoma" w:hAnsi="Tahoma" w:cs="Tahoma"/>
          <w:b/>
        </w:rPr>
      </w:pPr>
    </w:p>
    <w:p w14:paraId="40A14B08" w14:textId="77777777" w:rsidR="00C73613" w:rsidRDefault="00C73613" w:rsidP="007641FD">
      <w:pPr>
        <w:pStyle w:val="CM7"/>
        <w:spacing w:after="0"/>
        <w:contextualSpacing/>
        <w:jc w:val="center"/>
        <w:rPr>
          <w:rFonts w:ascii="Tahoma" w:hAnsi="Tahoma" w:cs="Tahoma"/>
          <w:b/>
        </w:rPr>
      </w:pPr>
    </w:p>
    <w:p w14:paraId="4CB2B432" w14:textId="77777777" w:rsidR="00C73613" w:rsidRDefault="00C73613" w:rsidP="007641FD">
      <w:pPr>
        <w:pStyle w:val="CM7"/>
        <w:spacing w:after="0"/>
        <w:contextualSpacing/>
        <w:jc w:val="center"/>
        <w:rPr>
          <w:rFonts w:ascii="Tahoma" w:hAnsi="Tahoma" w:cs="Tahoma"/>
          <w:b/>
        </w:rPr>
      </w:pPr>
    </w:p>
    <w:p w14:paraId="6C26E7D7" w14:textId="77777777" w:rsidR="00C73613" w:rsidRDefault="00C73613" w:rsidP="007641FD">
      <w:pPr>
        <w:pStyle w:val="CM7"/>
        <w:spacing w:after="0"/>
        <w:contextualSpacing/>
        <w:jc w:val="center"/>
        <w:rPr>
          <w:rFonts w:ascii="Tahoma" w:hAnsi="Tahoma" w:cs="Tahoma"/>
          <w:b/>
        </w:rPr>
      </w:pPr>
    </w:p>
    <w:p w14:paraId="2A73FBE6" w14:textId="77777777" w:rsidR="00C73613" w:rsidRDefault="00C73613" w:rsidP="007641FD">
      <w:pPr>
        <w:pStyle w:val="CM7"/>
        <w:spacing w:after="0"/>
        <w:contextualSpacing/>
        <w:jc w:val="center"/>
        <w:rPr>
          <w:rFonts w:ascii="Tahoma" w:hAnsi="Tahoma" w:cs="Tahoma"/>
          <w:b/>
        </w:rPr>
      </w:pPr>
    </w:p>
    <w:p w14:paraId="3A8F216D" w14:textId="77777777" w:rsidR="00C73613" w:rsidRDefault="00C73613" w:rsidP="007641FD">
      <w:pPr>
        <w:pStyle w:val="CM7"/>
        <w:spacing w:after="0"/>
        <w:contextualSpacing/>
        <w:jc w:val="center"/>
        <w:rPr>
          <w:rFonts w:ascii="Tahoma" w:hAnsi="Tahoma" w:cs="Tahoma"/>
          <w:b/>
        </w:rPr>
      </w:pPr>
    </w:p>
    <w:p w14:paraId="0D810119" w14:textId="77777777" w:rsidR="00C73613" w:rsidRDefault="00C73613" w:rsidP="007641FD">
      <w:pPr>
        <w:pStyle w:val="CM7"/>
        <w:spacing w:after="0"/>
        <w:contextualSpacing/>
        <w:jc w:val="center"/>
        <w:rPr>
          <w:rFonts w:ascii="Tahoma" w:hAnsi="Tahoma" w:cs="Tahoma"/>
          <w:b/>
        </w:rPr>
      </w:pPr>
    </w:p>
    <w:p w14:paraId="778198F4" w14:textId="77777777" w:rsidR="00C73613" w:rsidRDefault="00C73613" w:rsidP="007641FD">
      <w:pPr>
        <w:pStyle w:val="CM7"/>
        <w:spacing w:after="0"/>
        <w:contextualSpacing/>
        <w:jc w:val="center"/>
        <w:rPr>
          <w:rFonts w:ascii="Tahoma" w:hAnsi="Tahoma" w:cs="Tahoma"/>
          <w:b/>
        </w:rPr>
      </w:pPr>
    </w:p>
    <w:p w14:paraId="42F9A775" w14:textId="77777777" w:rsidR="00C73613" w:rsidRDefault="00C73613" w:rsidP="007641FD">
      <w:pPr>
        <w:pStyle w:val="CM7"/>
        <w:spacing w:after="0"/>
        <w:contextualSpacing/>
        <w:jc w:val="center"/>
        <w:rPr>
          <w:rFonts w:ascii="Tahoma" w:hAnsi="Tahoma" w:cs="Tahoma"/>
          <w:b/>
        </w:rPr>
      </w:pPr>
    </w:p>
    <w:p w14:paraId="77BF51F9" w14:textId="77777777" w:rsidR="00C73613" w:rsidRDefault="00C73613" w:rsidP="007641FD">
      <w:pPr>
        <w:pStyle w:val="CM7"/>
        <w:spacing w:after="0"/>
        <w:contextualSpacing/>
        <w:jc w:val="center"/>
        <w:rPr>
          <w:rFonts w:ascii="Tahoma" w:hAnsi="Tahoma" w:cs="Tahoma"/>
          <w:b/>
        </w:rPr>
      </w:pPr>
    </w:p>
    <w:p w14:paraId="26201BDA" w14:textId="77777777" w:rsidR="00C73613" w:rsidRDefault="00C73613" w:rsidP="007641FD">
      <w:pPr>
        <w:pStyle w:val="CM7"/>
        <w:spacing w:after="0"/>
        <w:contextualSpacing/>
        <w:jc w:val="center"/>
        <w:rPr>
          <w:rFonts w:ascii="Tahoma" w:hAnsi="Tahoma" w:cs="Tahoma"/>
          <w:b/>
        </w:rPr>
      </w:pPr>
    </w:p>
    <w:p w14:paraId="01ED434E" w14:textId="77777777" w:rsidR="00C73613" w:rsidRDefault="00C73613" w:rsidP="007641FD">
      <w:pPr>
        <w:pStyle w:val="CM7"/>
        <w:spacing w:after="0"/>
        <w:contextualSpacing/>
        <w:jc w:val="center"/>
        <w:rPr>
          <w:rFonts w:ascii="Tahoma" w:hAnsi="Tahoma" w:cs="Tahoma"/>
          <w:b/>
        </w:rPr>
      </w:pPr>
    </w:p>
    <w:p w14:paraId="3D43C62F" w14:textId="77777777" w:rsidR="00C73613" w:rsidRDefault="00C73613" w:rsidP="007641FD">
      <w:pPr>
        <w:pStyle w:val="CM7"/>
        <w:spacing w:after="0"/>
        <w:contextualSpacing/>
        <w:jc w:val="center"/>
        <w:rPr>
          <w:rFonts w:ascii="Tahoma" w:hAnsi="Tahoma" w:cs="Tahoma"/>
          <w:b/>
        </w:rPr>
      </w:pPr>
    </w:p>
    <w:sectPr w:rsidR="00C73613" w:rsidSect="007641FD">
      <w:headerReference w:type="default" r:id="rId8"/>
      <w:footerReference w:type="default" r:id="rId9"/>
      <w:type w:val="continuous"/>
      <w:pgSz w:w="11909" w:h="16834" w:code="9"/>
      <w:pgMar w:top="864" w:right="864" w:bottom="864" w:left="864" w:header="706" w:footer="706" w:gutter="0"/>
      <w:cols w:space="433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DCDC2F" w14:textId="77777777" w:rsidR="003563F2" w:rsidRDefault="003563F2" w:rsidP="00431478">
      <w:r>
        <w:separator/>
      </w:r>
    </w:p>
  </w:endnote>
  <w:endnote w:type="continuationSeparator" w:id="0">
    <w:p w14:paraId="28F41FBE" w14:textId="77777777" w:rsidR="003563F2" w:rsidRDefault="003563F2" w:rsidP="004314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62200689"/>
      <w:docPartObj>
        <w:docPartGallery w:val="Page Numbers (Bottom of Page)"/>
        <w:docPartUnique/>
      </w:docPartObj>
    </w:sdtPr>
    <w:sdtContent>
      <w:p w14:paraId="11047BD4" w14:textId="06E341FF" w:rsidR="00476FAA" w:rsidRDefault="00476FAA">
        <w:pPr>
          <w:pStyle w:val="AltBilgi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55F5F4E" w14:textId="77777777" w:rsidR="00476FAA" w:rsidRDefault="00476FAA">
    <w:pPr>
      <w:pStyle w:val="AltBilgi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5BEB1E" w14:textId="77777777" w:rsidR="003563F2" w:rsidRDefault="003563F2" w:rsidP="00431478">
      <w:r>
        <w:separator/>
      </w:r>
    </w:p>
  </w:footnote>
  <w:footnote w:type="continuationSeparator" w:id="0">
    <w:p w14:paraId="71102747" w14:textId="77777777" w:rsidR="003563F2" w:rsidRDefault="003563F2" w:rsidP="004314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396E4" w14:textId="2D591FA3" w:rsidR="00FB3747" w:rsidRPr="00CA348B" w:rsidRDefault="00987489" w:rsidP="00CA348B">
    <w:pPr>
      <w:pStyle w:val="stbilgi"/>
      <w:jc w:val="center"/>
      <w:rPr>
        <w:rFonts w:ascii="Tahoma" w:hAnsi="Tahoma" w:cs="Tahoma"/>
        <w:bCs/>
        <w:iCs/>
        <w:color w:val="009999"/>
      </w:rPr>
    </w:pPr>
    <w:r w:rsidRPr="00CA348B">
      <w:rPr>
        <w:rFonts w:ascii="Tahoma" w:hAnsi="Tahoma" w:cs="Tahoma"/>
        <w:bCs/>
        <w:iCs/>
        <w:color w:val="009999"/>
      </w:rPr>
      <w:t>J-EDUCAT: JOURNAL OF EDUCATIONAL STUDIES (3023-8145)</w:t>
    </w:r>
    <w:r w:rsidR="00476FAA" w:rsidRPr="00476FAA">
      <w:t xml:space="preserve"> </w:t>
    </w:r>
    <w:r w:rsidR="00476FAA" w:rsidRPr="00476FAA">
      <w:rPr>
        <w:rFonts w:ascii="Tahoma" w:hAnsi="Tahoma" w:cs="Tahoma"/>
        <w:bCs/>
        <w:iCs/>
        <w:color w:val="009999"/>
      </w:rPr>
      <w:t>COPYRIGHT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bE0MjM3MTU2NjFR0lEKTi0uzszPAykwrAUAgHMHOSwAAAA="/>
  </w:docVars>
  <w:rsids>
    <w:rsidRoot w:val="002B5DEE"/>
    <w:rsid w:val="00065707"/>
    <w:rsid w:val="000743CB"/>
    <w:rsid w:val="000770F0"/>
    <w:rsid w:val="001215A1"/>
    <w:rsid w:val="00130AB5"/>
    <w:rsid w:val="00150CB6"/>
    <w:rsid w:val="001B34F4"/>
    <w:rsid w:val="001B4905"/>
    <w:rsid w:val="001F72AE"/>
    <w:rsid w:val="00202158"/>
    <w:rsid w:val="00216118"/>
    <w:rsid w:val="002573B5"/>
    <w:rsid w:val="002B1255"/>
    <w:rsid w:val="002B5DEE"/>
    <w:rsid w:val="002E3B91"/>
    <w:rsid w:val="0032058F"/>
    <w:rsid w:val="003563F2"/>
    <w:rsid w:val="00394F18"/>
    <w:rsid w:val="003D1066"/>
    <w:rsid w:val="003D20BD"/>
    <w:rsid w:val="003D2855"/>
    <w:rsid w:val="00431478"/>
    <w:rsid w:val="00476FAA"/>
    <w:rsid w:val="004B57CE"/>
    <w:rsid w:val="004E1B51"/>
    <w:rsid w:val="004E67E8"/>
    <w:rsid w:val="005029A7"/>
    <w:rsid w:val="005278C8"/>
    <w:rsid w:val="00540964"/>
    <w:rsid w:val="00564E19"/>
    <w:rsid w:val="00571615"/>
    <w:rsid w:val="005D28D0"/>
    <w:rsid w:val="0062276D"/>
    <w:rsid w:val="00665B64"/>
    <w:rsid w:val="006A3DFE"/>
    <w:rsid w:val="006B2FCA"/>
    <w:rsid w:val="006B7A51"/>
    <w:rsid w:val="006D3213"/>
    <w:rsid w:val="007112E5"/>
    <w:rsid w:val="0072280F"/>
    <w:rsid w:val="007324D2"/>
    <w:rsid w:val="00761345"/>
    <w:rsid w:val="007641FD"/>
    <w:rsid w:val="007668F2"/>
    <w:rsid w:val="007776B6"/>
    <w:rsid w:val="007C2252"/>
    <w:rsid w:val="007E3E90"/>
    <w:rsid w:val="008C6375"/>
    <w:rsid w:val="008D7D6D"/>
    <w:rsid w:val="0093450F"/>
    <w:rsid w:val="00955CF8"/>
    <w:rsid w:val="00957016"/>
    <w:rsid w:val="00972F5D"/>
    <w:rsid w:val="00973318"/>
    <w:rsid w:val="00987489"/>
    <w:rsid w:val="00991DCD"/>
    <w:rsid w:val="009B3D7A"/>
    <w:rsid w:val="009C727B"/>
    <w:rsid w:val="009E2CC1"/>
    <w:rsid w:val="00A0016C"/>
    <w:rsid w:val="00A42E22"/>
    <w:rsid w:val="00AC4CFE"/>
    <w:rsid w:val="00B112DD"/>
    <w:rsid w:val="00B714CB"/>
    <w:rsid w:val="00BA14A3"/>
    <w:rsid w:val="00BD58D9"/>
    <w:rsid w:val="00C14F7F"/>
    <w:rsid w:val="00C73613"/>
    <w:rsid w:val="00CA348B"/>
    <w:rsid w:val="00CC3C93"/>
    <w:rsid w:val="00CD0CD4"/>
    <w:rsid w:val="00CD3038"/>
    <w:rsid w:val="00CD614F"/>
    <w:rsid w:val="00CD643A"/>
    <w:rsid w:val="00CD7CED"/>
    <w:rsid w:val="00CF7877"/>
    <w:rsid w:val="00D075CE"/>
    <w:rsid w:val="00D16056"/>
    <w:rsid w:val="00D30602"/>
    <w:rsid w:val="00D6773E"/>
    <w:rsid w:val="00D74668"/>
    <w:rsid w:val="00DD1205"/>
    <w:rsid w:val="00DD30B3"/>
    <w:rsid w:val="00E1127F"/>
    <w:rsid w:val="00E43554"/>
    <w:rsid w:val="00EF1DC4"/>
    <w:rsid w:val="00EF3655"/>
    <w:rsid w:val="00EF5DA8"/>
    <w:rsid w:val="00EF6937"/>
    <w:rsid w:val="00F22F25"/>
    <w:rsid w:val="00FB3747"/>
    <w:rsid w:val="00FF5555"/>
    <w:rsid w:val="00FF71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D2E46FC"/>
  <w15:chartTrackingRefBased/>
  <w15:docId w15:val="{F0E827A4-3258-4942-8D87-0236C8AC5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280F"/>
    <w:rPr>
      <w:sz w:val="24"/>
      <w:szCs w:val="24"/>
      <w:lang w:eastAsia="zh-C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uiPriority w:val="99"/>
    <w:rsid w:val="0072280F"/>
    <w:pPr>
      <w:widowControl w:val="0"/>
      <w:autoSpaceDE w:val="0"/>
      <w:autoSpaceDN w:val="0"/>
      <w:adjustRightInd w:val="0"/>
    </w:pPr>
    <w:rPr>
      <w:rFonts w:ascii="Times" w:hAnsi="Times" w:cs="Times"/>
      <w:color w:val="000000"/>
      <w:sz w:val="24"/>
      <w:szCs w:val="24"/>
      <w:lang w:eastAsia="zh-CN"/>
    </w:rPr>
  </w:style>
  <w:style w:type="paragraph" w:customStyle="1" w:styleId="CM7">
    <w:name w:val="CM7"/>
    <w:basedOn w:val="Default"/>
    <w:next w:val="Default"/>
    <w:uiPriority w:val="99"/>
    <w:rsid w:val="0072280F"/>
    <w:pPr>
      <w:spacing w:after="250"/>
    </w:pPr>
    <w:rPr>
      <w:rFonts w:cs="Times New Roman"/>
      <w:color w:val="auto"/>
    </w:rPr>
  </w:style>
  <w:style w:type="paragraph" w:customStyle="1" w:styleId="CM1">
    <w:name w:val="CM1"/>
    <w:basedOn w:val="Default"/>
    <w:next w:val="Default"/>
    <w:uiPriority w:val="99"/>
    <w:rsid w:val="0072280F"/>
    <w:pPr>
      <w:spacing w:line="378" w:lineRule="atLeast"/>
    </w:pPr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sid w:val="0072280F"/>
    <w:pPr>
      <w:spacing w:line="376" w:lineRule="atLeast"/>
    </w:pPr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sid w:val="0072280F"/>
    <w:pPr>
      <w:spacing w:line="380" w:lineRule="atLeast"/>
    </w:pPr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sid w:val="0072280F"/>
    <w:pPr>
      <w:spacing w:after="758"/>
    </w:pPr>
    <w:rPr>
      <w:rFonts w:cs="Times New Roman"/>
      <w:color w:val="auto"/>
    </w:rPr>
  </w:style>
  <w:style w:type="paragraph" w:customStyle="1" w:styleId="CM9">
    <w:name w:val="CM9"/>
    <w:basedOn w:val="Default"/>
    <w:next w:val="Default"/>
    <w:uiPriority w:val="99"/>
    <w:rsid w:val="0072280F"/>
    <w:pPr>
      <w:spacing w:after="635"/>
    </w:pPr>
    <w:rPr>
      <w:rFonts w:cs="Times New Roman"/>
      <w:color w:val="auto"/>
    </w:rPr>
  </w:style>
  <w:style w:type="paragraph" w:customStyle="1" w:styleId="CM4">
    <w:name w:val="CM4"/>
    <w:basedOn w:val="Default"/>
    <w:next w:val="Default"/>
    <w:uiPriority w:val="99"/>
    <w:rsid w:val="0072280F"/>
    <w:pPr>
      <w:spacing w:line="380" w:lineRule="atLeast"/>
    </w:pPr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sid w:val="0072280F"/>
    <w:pPr>
      <w:spacing w:after="513"/>
    </w:pPr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sid w:val="0072280F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sid w:val="0072280F"/>
    <w:pPr>
      <w:spacing w:line="506" w:lineRule="atLeast"/>
    </w:pPr>
    <w:rPr>
      <w:rFonts w:cs="Times New Roman"/>
      <w:color w:val="auto"/>
    </w:rPr>
  </w:style>
  <w:style w:type="paragraph" w:customStyle="1" w:styleId="stbilgi">
    <w:name w:val="Üstbilgi"/>
    <w:basedOn w:val="Normal"/>
    <w:link w:val="stbilgiChar"/>
    <w:uiPriority w:val="99"/>
    <w:unhideWhenUsed/>
    <w:rsid w:val="00431478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431478"/>
    <w:rPr>
      <w:sz w:val="24"/>
      <w:szCs w:val="24"/>
      <w:lang w:eastAsia="zh-CN"/>
    </w:rPr>
  </w:style>
  <w:style w:type="paragraph" w:customStyle="1" w:styleId="Altbilgi">
    <w:name w:val="Altbilgi"/>
    <w:basedOn w:val="Normal"/>
    <w:link w:val="AltbilgiChar"/>
    <w:uiPriority w:val="99"/>
    <w:unhideWhenUsed/>
    <w:rsid w:val="00431478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431478"/>
    <w:rPr>
      <w:sz w:val="24"/>
      <w:szCs w:val="24"/>
      <w:lang w:eastAsia="zh-CN"/>
    </w:rPr>
  </w:style>
  <w:style w:type="paragraph" w:styleId="stBilgi0">
    <w:name w:val="header"/>
    <w:basedOn w:val="Normal"/>
    <w:link w:val="stBilgiChar0"/>
    <w:uiPriority w:val="99"/>
    <w:unhideWhenUsed/>
    <w:rsid w:val="00987489"/>
    <w:pPr>
      <w:tabs>
        <w:tab w:val="center" w:pos="4536"/>
        <w:tab w:val="right" w:pos="9072"/>
      </w:tabs>
    </w:pPr>
  </w:style>
  <w:style w:type="character" w:customStyle="1" w:styleId="stBilgiChar0">
    <w:name w:val="Üst Bilgi Char"/>
    <w:basedOn w:val="VarsaylanParagrafYazTipi"/>
    <w:link w:val="stBilgi0"/>
    <w:uiPriority w:val="99"/>
    <w:rsid w:val="00987489"/>
    <w:rPr>
      <w:sz w:val="24"/>
      <w:szCs w:val="24"/>
      <w:lang w:eastAsia="zh-CN"/>
    </w:rPr>
  </w:style>
  <w:style w:type="paragraph" w:styleId="AltBilgi0">
    <w:name w:val="footer"/>
    <w:basedOn w:val="Normal"/>
    <w:link w:val="AltBilgiChar0"/>
    <w:uiPriority w:val="99"/>
    <w:unhideWhenUsed/>
    <w:rsid w:val="00987489"/>
    <w:pPr>
      <w:tabs>
        <w:tab w:val="center" w:pos="4536"/>
        <w:tab w:val="right" w:pos="9072"/>
      </w:tabs>
    </w:pPr>
  </w:style>
  <w:style w:type="character" w:customStyle="1" w:styleId="AltBilgiChar0">
    <w:name w:val="Alt Bilgi Char"/>
    <w:basedOn w:val="VarsaylanParagrafYazTipi"/>
    <w:link w:val="AltBilgi0"/>
    <w:uiPriority w:val="99"/>
    <w:rsid w:val="00987489"/>
    <w:rPr>
      <w:sz w:val="24"/>
      <w:szCs w:val="24"/>
      <w:lang w:eastAsia="zh-CN"/>
    </w:rPr>
  </w:style>
  <w:style w:type="character" w:styleId="Kpr">
    <w:name w:val="Hyperlink"/>
    <w:basedOn w:val="VarsaylanParagrafYazTipi"/>
    <w:uiPriority w:val="99"/>
    <w:unhideWhenUsed/>
    <w:rsid w:val="00DD1205"/>
    <w:rPr>
      <w:color w:val="0563C1" w:themeColor="hyperlink"/>
      <w:u w:val="single"/>
    </w:rPr>
  </w:style>
  <w:style w:type="table" w:styleId="TabloKlavuzu">
    <w:name w:val="Table Grid"/>
    <w:basedOn w:val="NormalTablo"/>
    <w:uiPriority w:val="59"/>
    <w:rsid w:val="00CA34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mlenmeyenBahsetme">
    <w:name w:val="Unresolved Mention"/>
    <w:basedOn w:val="VarsaylanParagrafYazTipi"/>
    <w:uiPriority w:val="99"/>
    <w:semiHidden/>
    <w:unhideWhenUsed/>
    <w:rsid w:val="00B714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jeducat01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educat01@gmail.com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1</Words>
  <Characters>4114</Characters>
  <Application>Microsoft Office Word</Application>
  <DocSecurity>0</DocSecurity>
  <Lines>34</Lines>
  <Paragraphs>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copyright form.doc</vt:lpstr>
      <vt:lpstr>Microsoft Word - copyright form.doc</vt:lpstr>
    </vt:vector>
  </TitlesOfParts>
  <Company>.....</Company>
  <LinksUpToDate>false</LinksUpToDate>
  <CharactersWithSpaces>4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opyright form.doc</dc:title>
  <dc:subject/>
  <dc:creator>Himanshu</dc:creator>
  <cp:keywords/>
  <cp:lastModifiedBy>ZEYNEP EREN</cp:lastModifiedBy>
  <cp:revision>2</cp:revision>
  <cp:lastPrinted>2022-03-13T11:38:00Z</cp:lastPrinted>
  <dcterms:created xsi:type="dcterms:W3CDTF">2025-05-28T15:46:00Z</dcterms:created>
  <dcterms:modified xsi:type="dcterms:W3CDTF">2025-05-28T15:46:00Z</dcterms:modified>
</cp:coreProperties>
</file>